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735066" w14:textId="77777777" w:rsidR="00A93C57" w:rsidRPr="00FA30ED" w:rsidRDefault="00A93C57" w:rsidP="00A93C57">
      <w:pPr>
        <w:jc w:val="center"/>
        <w:rPr>
          <w:rFonts w:ascii="BBC Reith Sans" w:hAnsi="BBC Reith Sans" w:cs="BBC Reith Sans"/>
          <w:b/>
          <w:sz w:val="22"/>
          <w:szCs w:val="22"/>
          <w:u w:val="single"/>
        </w:rPr>
      </w:pPr>
    </w:p>
    <w:p w14:paraId="16E039B7" w14:textId="77777777" w:rsidR="00A93C57" w:rsidRPr="00FA30ED" w:rsidRDefault="00A93C57" w:rsidP="00A93C57">
      <w:pPr>
        <w:jc w:val="center"/>
        <w:rPr>
          <w:rFonts w:ascii="BBC Reith Sans" w:hAnsi="BBC Reith Sans" w:cs="BBC Reith Sans"/>
          <w:b/>
          <w:sz w:val="22"/>
          <w:szCs w:val="22"/>
          <w:u w:val="single"/>
        </w:rPr>
      </w:pPr>
      <w:r w:rsidRPr="00FA30ED">
        <w:rPr>
          <w:rFonts w:ascii="BBC Reith Sans" w:hAnsi="BBC Reith Sans" w:cs="BBC Reith Sans"/>
          <w:b/>
          <w:sz w:val="22"/>
          <w:szCs w:val="22"/>
          <w:u w:val="single"/>
        </w:rPr>
        <w:t>Job Application Form</w:t>
      </w:r>
    </w:p>
    <w:p w14:paraId="5FD92339" w14:textId="77777777" w:rsidR="00081378" w:rsidRPr="00FA30ED" w:rsidRDefault="00081378" w:rsidP="00A93C57">
      <w:pPr>
        <w:jc w:val="center"/>
        <w:rPr>
          <w:rFonts w:ascii="BBC Reith Sans" w:hAnsi="BBC Reith Sans" w:cs="BBC Reith Sans"/>
          <w:b/>
          <w:sz w:val="22"/>
          <w:szCs w:val="22"/>
          <w:u w:val="single"/>
        </w:rPr>
      </w:pPr>
    </w:p>
    <w:p w14:paraId="3312E119" w14:textId="77777777" w:rsidR="00A93C57" w:rsidRPr="00FA30ED" w:rsidRDefault="00A93C57" w:rsidP="00A93C57">
      <w:pPr>
        <w:jc w:val="center"/>
        <w:rPr>
          <w:rFonts w:ascii="BBC Reith Sans" w:hAnsi="BBC Reith Sans" w:cs="BBC Reith Sans"/>
          <w:b/>
          <w:sz w:val="22"/>
          <w:szCs w:val="22"/>
          <w:u w:val="single"/>
        </w:rPr>
      </w:pPr>
    </w:p>
    <w:p w14:paraId="765237B9" w14:textId="77777777" w:rsidR="00A93C57" w:rsidRPr="00FA30ED" w:rsidRDefault="00A93C57" w:rsidP="00A93C57">
      <w:pPr>
        <w:rPr>
          <w:rFonts w:ascii="BBC Reith Sans" w:hAnsi="BBC Reith Sans" w:cs="BBC Reith Sans"/>
          <w:sz w:val="22"/>
          <w:szCs w:val="22"/>
        </w:rPr>
      </w:pPr>
      <w:r w:rsidRPr="00FA30ED">
        <w:rPr>
          <w:rFonts w:ascii="BBC Reith Sans" w:hAnsi="BBC Reith Sans" w:cs="BBC Reith Sans"/>
          <w:sz w:val="22"/>
          <w:szCs w:val="22"/>
        </w:rPr>
        <w:t xml:space="preserve">(Please fill up the form completely and email to </w:t>
      </w:r>
      <w:r w:rsidRPr="00FA30ED">
        <w:rPr>
          <w:rFonts w:ascii="BBC Reith Sans" w:hAnsi="BBC Reith Sans" w:cs="BBC Reith Sans"/>
          <w:b/>
          <w:sz w:val="22"/>
          <w:szCs w:val="22"/>
        </w:rPr>
        <w:t>applications@bd.bbcmediaaction.org</w:t>
      </w:r>
      <w:r w:rsidRPr="00FA30ED">
        <w:rPr>
          <w:rFonts w:ascii="BBC Reith Sans" w:hAnsi="BBC Reith Sans" w:cs="BBC Reith Sans"/>
          <w:sz w:val="22"/>
          <w:szCs w:val="22"/>
        </w:rPr>
        <w:t xml:space="preserve"> mentioning the position in the subject field)</w:t>
      </w:r>
    </w:p>
    <w:p w14:paraId="5A407B29" w14:textId="77777777" w:rsidR="00FA30ED" w:rsidRPr="00FA30ED" w:rsidRDefault="00FA30ED" w:rsidP="00A93C57">
      <w:pPr>
        <w:rPr>
          <w:rFonts w:ascii="BBC Reith Sans" w:hAnsi="BBC Reith Sans" w:cs="BBC Reith Sans"/>
          <w:sz w:val="22"/>
          <w:szCs w:val="22"/>
        </w:rPr>
      </w:pPr>
    </w:p>
    <w:p w14:paraId="7E4A0171" w14:textId="77777777" w:rsidR="00FA30ED" w:rsidRPr="00FA30ED" w:rsidRDefault="00FA30ED" w:rsidP="00A93C57">
      <w:pPr>
        <w:rPr>
          <w:rFonts w:ascii="BBC Reith Sans" w:hAnsi="BBC Reith Sans" w:cs="BBC Reith Sans"/>
          <w:sz w:val="22"/>
          <w:szCs w:val="22"/>
        </w:rPr>
      </w:pPr>
    </w:p>
    <w:p w14:paraId="4B30A486" w14:textId="77777777" w:rsidR="00A93C57" w:rsidRPr="00FA30ED" w:rsidRDefault="00A93C57" w:rsidP="00A93C57">
      <w:pPr>
        <w:rPr>
          <w:rFonts w:ascii="BBC Reith Sans" w:hAnsi="BBC Reith Sans" w:cs="BBC Reith San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700"/>
        <w:gridCol w:w="2018"/>
        <w:gridCol w:w="2271"/>
        <w:gridCol w:w="2240"/>
      </w:tblGrid>
      <w:tr w:rsidR="00A93C57" w:rsidRPr="00FA30ED" w14:paraId="3B67CD66" w14:textId="77777777" w:rsidTr="008073F4">
        <w:tc>
          <w:tcPr>
            <w:tcW w:w="2488" w:type="dxa"/>
            <w:gridSpan w:val="2"/>
            <w:shd w:val="clear" w:color="auto" w:fill="auto"/>
            <w:vAlign w:val="center"/>
          </w:tcPr>
          <w:p w14:paraId="24248D4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Position Applied for</w:t>
            </w:r>
          </w:p>
          <w:p w14:paraId="294DE75E" w14:textId="77777777" w:rsidR="00A93C57" w:rsidRPr="00FA30ED" w:rsidRDefault="00A93C57" w:rsidP="005B6E78">
            <w:pPr>
              <w:rPr>
                <w:rFonts w:ascii="BBC Reith Sans" w:hAnsi="BBC Reith Sans" w:cs="BBC Reith Sans"/>
                <w:b/>
                <w:sz w:val="22"/>
                <w:szCs w:val="22"/>
                <w:lang w:val="en-US"/>
              </w:rPr>
            </w:pPr>
          </w:p>
        </w:tc>
        <w:tc>
          <w:tcPr>
            <w:tcW w:w="6529" w:type="dxa"/>
            <w:gridSpan w:val="3"/>
            <w:shd w:val="clear" w:color="auto" w:fill="auto"/>
            <w:vAlign w:val="center"/>
          </w:tcPr>
          <w:p w14:paraId="2CB1C88E" w14:textId="77777777" w:rsidR="00A93C57" w:rsidRPr="00FA30ED" w:rsidRDefault="00A93C57" w:rsidP="005B6E78">
            <w:pPr>
              <w:rPr>
                <w:rFonts w:ascii="BBC Reith Sans" w:hAnsi="BBC Reith Sans" w:cs="BBC Reith Sans"/>
                <w:b/>
                <w:sz w:val="22"/>
                <w:szCs w:val="22"/>
                <w:lang w:val="en-US"/>
              </w:rPr>
            </w:pPr>
          </w:p>
        </w:tc>
      </w:tr>
      <w:tr w:rsidR="00A93C57" w:rsidRPr="00FA30ED" w14:paraId="5D87323E" w14:textId="77777777" w:rsidTr="008073F4">
        <w:tc>
          <w:tcPr>
            <w:tcW w:w="2488" w:type="dxa"/>
            <w:gridSpan w:val="2"/>
            <w:shd w:val="clear" w:color="auto" w:fill="auto"/>
            <w:vAlign w:val="center"/>
          </w:tcPr>
          <w:p w14:paraId="183F856B"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ame:</w:t>
            </w:r>
          </w:p>
          <w:p w14:paraId="57EE18A9" w14:textId="77777777" w:rsidR="00A93C57" w:rsidRPr="00FA30ED" w:rsidRDefault="00A93C57" w:rsidP="005B6E78">
            <w:pPr>
              <w:rPr>
                <w:rFonts w:ascii="BBC Reith Sans" w:hAnsi="BBC Reith Sans" w:cs="BBC Reith Sans"/>
                <w:b/>
                <w:sz w:val="22"/>
                <w:szCs w:val="22"/>
                <w:lang w:val="en-US"/>
              </w:rPr>
            </w:pPr>
          </w:p>
        </w:tc>
        <w:tc>
          <w:tcPr>
            <w:tcW w:w="6529" w:type="dxa"/>
            <w:gridSpan w:val="3"/>
            <w:shd w:val="clear" w:color="auto" w:fill="auto"/>
            <w:vAlign w:val="center"/>
          </w:tcPr>
          <w:p w14:paraId="6434ED79" w14:textId="77777777" w:rsidR="00A93C57" w:rsidRPr="00FA30ED" w:rsidRDefault="00A93C57" w:rsidP="005B6E78">
            <w:pPr>
              <w:rPr>
                <w:rFonts w:ascii="BBC Reith Sans" w:hAnsi="BBC Reith Sans" w:cs="BBC Reith Sans"/>
                <w:b/>
                <w:sz w:val="22"/>
                <w:szCs w:val="22"/>
                <w:lang w:val="en-US"/>
              </w:rPr>
            </w:pPr>
          </w:p>
        </w:tc>
      </w:tr>
      <w:tr w:rsidR="008073F4" w:rsidRPr="00FA30ED" w14:paraId="5FC0CCDE" w14:textId="77777777" w:rsidTr="008073F4">
        <w:tc>
          <w:tcPr>
            <w:tcW w:w="1788" w:type="dxa"/>
            <w:shd w:val="clear" w:color="auto" w:fill="auto"/>
          </w:tcPr>
          <w:p w14:paraId="269F54F5" w14:textId="77777777"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Email</w:t>
            </w:r>
          </w:p>
        </w:tc>
        <w:tc>
          <w:tcPr>
            <w:tcW w:w="2718" w:type="dxa"/>
            <w:gridSpan w:val="2"/>
            <w:shd w:val="clear" w:color="auto" w:fill="auto"/>
          </w:tcPr>
          <w:p w14:paraId="498B0C13" w14:textId="77777777" w:rsidR="008073F4" w:rsidRPr="00FA30ED" w:rsidRDefault="008073F4" w:rsidP="005B6E78">
            <w:pPr>
              <w:rPr>
                <w:rFonts w:ascii="BBC Reith Sans" w:hAnsi="BBC Reith Sans" w:cs="BBC Reith Sans"/>
                <w:sz w:val="22"/>
                <w:szCs w:val="22"/>
                <w:lang w:val="en-US"/>
              </w:rPr>
            </w:pPr>
          </w:p>
        </w:tc>
        <w:tc>
          <w:tcPr>
            <w:tcW w:w="2271" w:type="dxa"/>
            <w:vMerge w:val="restart"/>
            <w:shd w:val="clear" w:color="auto" w:fill="auto"/>
          </w:tcPr>
          <w:p w14:paraId="2164FD43" w14:textId="24026E7A"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Total years of experience</w:t>
            </w:r>
          </w:p>
        </w:tc>
        <w:tc>
          <w:tcPr>
            <w:tcW w:w="2240" w:type="dxa"/>
            <w:vMerge w:val="restart"/>
            <w:shd w:val="clear" w:color="auto" w:fill="auto"/>
          </w:tcPr>
          <w:p w14:paraId="3A54BC19" w14:textId="77777777" w:rsidR="008073F4" w:rsidRPr="00FA30ED" w:rsidRDefault="008073F4" w:rsidP="005B6E78">
            <w:pPr>
              <w:rPr>
                <w:rFonts w:ascii="BBC Reith Sans" w:hAnsi="BBC Reith Sans" w:cs="BBC Reith Sans"/>
                <w:sz w:val="22"/>
                <w:szCs w:val="22"/>
                <w:lang w:val="en-US"/>
              </w:rPr>
            </w:pPr>
          </w:p>
        </w:tc>
      </w:tr>
      <w:tr w:rsidR="008073F4" w:rsidRPr="00FA30ED" w14:paraId="6AADC6D1" w14:textId="77777777" w:rsidTr="008073F4">
        <w:tc>
          <w:tcPr>
            <w:tcW w:w="1788" w:type="dxa"/>
            <w:shd w:val="clear" w:color="auto" w:fill="auto"/>
          </w:tcPr>
          <w:p w14:paraId="02804CED" w14:textId="77777777" w:rsidR="008073F4" w:rsidRPr="00FA30ED" w:rsidRDefault="008073F4"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Mobile number</w:t>
            </w:r>
          </w:p>
        </w:tc>
        <w:tc>
          <w:tcPr>
            <w:tcW w:w="2718" w:type="dxa"/>
            <w:gridSpan w:val="2"/>
            <w:shd w:val="clear" w:color="auto" w:fill="auto"/>
          </w:tcPr>
          <w:p w14:paraId="0F13BF45" w14:textId="77777777" w:rsidR="008073F4" w:rsidRPr="00FA30ED" w:rsidRDefault="008073F4" w:rsidP="005B6E78">
            <w:pPr>
              <w:rPr>
                <w:rFonts w:ascii="BBC Reith Sans" w:hAnsi="BBC Reith Sans" w:cs="BBC Reith Sans"/>
                <w:sz w:val="22"/>
                <w:szCs w:val="22"/>
                <w:lang w:val="en-US"/>
              </w:rPr>
            </w:pPr>
          </w:p>
        </w:tc>
        <w:tc>
          <w:tcPr>
            <w:tcW w:w="2271" w:type="dxa"/>
            <w:vMerge/>
            <w:shd w:val="clear" w:color="auto" w:fill="auto"/>
          </w:tcPr>
          <w:p w14:paraId="039D8321" w14:textId="7A7635FF" w:rsidR="008073F4" w:rsidRPr="00FA30ED" w:rsidRDefault="008073F4" w:rsidP="005B6E78">
            <w:pPr>
              <w:rPr>
                <w:rFonts w:ascii="BBC Reith Sans" w:hAnsi="BBC Reith Sans" w:cs="BBC Reith Sans"/>
                <w:sz w:val="22"/>
                <w:szCs w:val="22"/>
                <w:lang w:val="en-US"/>
              </w:rPr>
            </w:pPr>
          </w:p>
        </w:tc>
        <w:tc>
          <w:tcPr>
            <w:tcW w:w="2240" w:type="dxa"/>
            <w:vMerge/>
            <w:shd w:val="clear" w:color="auto" w:fill="auto"/>
          </w:tcPr>
          <w:p w14:paraId="4CBC30ED" w14:textId="77777777" w:rsidR="008073F4" w:rsidRPr="00FA30ED" w:rsidRDefault="008073F4" w:rsidP="005B6E78">
            <w:pPr>
              <w:rPr>
                <w:rFonts w:ascii="BBC Reith Sans" w:hAnsi="BBC Reith Sans" w:cs="BBC Reith Sans"/>
                <w:sz w:val="22"/>
                <w:szCs w:val="22"/>
                <w:lang w:val="en-US"/>
              </w:rPr>
            </w:pPr>
          </w:p>
        </w:tc>
      </w:tr>
      <w:tr w:rsidR="00A93C57" w:rsidRPr="00FA30ED" w14:paraId="4EAD0814" w14:textId="77777777" w:rsidTr="008073F4">
        <w:tc>
          <w:tcPr>
            <w:tcW w:w="1788" w:type="dxa"/>
            <w:shd w:val="clear" w:color="auto" w:fill="auto"/>
          </w:tcPr>
          <w:p w14:paraId="27B12E26" w14:textId="77777777" w:rsidR="00A93C57" w:rsidRPr="00FA30ED" w:rsidRDefault="00A93C57"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Are you currently or former BBC staff? If yes, please write when and in which capacity?</w:t>
            </w:r>
          </w:p>
        </w:tc>
        <w:tc>
          <w:tcPr>
            <w:tcW w:w="2718" w:type="dxa"/>
            <w:gridSpan w:val="2"/>
            <w:shd w:val="clear" w:color="auto" w:fill="auto"/>
          </w:tcPr>
          <w:p w14:paraId="534422B3" w14:textId="77777777" w:rsidR="00A93C57" w:rsidRPr="00FA30ED" w:rsidRDefault="00A93C57" w:rsidP="005B6E78">
            <w:pPr>
              <w:rPr>
                <w:rFonts w:ascii="BBC Reith Sans" w:hAnsi="BBC Reith Sans" w:cs="BBC Reith Sans"/>
                <w:sz w:val="22"/>
                <w:szCs w:val="22"/>
                <w:lang w:val="en-US"/>
              </w:rPr>
            </w:pPr>
          </w:p>
        </w:tc>
        <w:tc>
          <w:tcPr>
            <w:tcW w:w="2271" w:type="dxa"/>
            <w:shd w:val="clear" w:color="auto" w:fill="auto"/>
          </w:tcPr>
          <w:p w14:paraId="77F3FE06" w14:textId="77777777" w:rsidR="00A93C57" w:rsidRPr="00FA30ED" w:rsidRDefault="00A93C57" w:rsidP="005B6E78">
            <w:pPr>
              <w:rPr>
                <w:rFonts w:ascii="BBC Reith Sans" w:hAnsi="BBC Reith Sans" w:cs="BBC Reith Sans"/>
                <w:sz w:val="22"/>
                <w:szCs w:val="22"/>
                <w:lang w:val="en-US"/>
              </w:rPr>
            </w:pPr>
            <w:r w:rsidRPr="00FA30ED">
              <w:rPr>
                <w:rFonts w:ascii="BBC Reith Sans" w:hAnsi="BBC Reith Sans" w:cs="BBC Reith Sans"/>
                <w:sz w:val="22"/>
                <w:szCs w:val="22"/>
                <w:lang w:val="en-US"/>
              </w:rPr>
              <w:t xml:space="preserve">Do you know anyone working in BBC: If yes, please write his/her name, </w:t>
            </w:r>
            <w:proofErr w:type="gramStart"/>
            <w:r w:rsidRPr="00FA30ED">
              <w:rPr>
                <w:rFonts w:ascii="BBC Reith Sans" w:hAnsi="BBC Reith Sans" w:cs="BBC Reith Sans"/>
                <w:sz w:val="22"/>
                <w:szCs w:val="22"/>
                <w:lang w:val="en-US"/>
              </w:rPr>
              <w:t>designation</w:t>
            </w:r>
            <w:proofErr w:type="gramEnd"/>
            <w:r w:rsidRPr="00FA30ED">
              <w:rPr>
                <w:rFonts w:ascii="BBC Reith Sans" w:hAnsi="BBC Reith Sans" w:cs="BBC Reith Sans"/>
                <w:sz w:val="22"/>
                <w:szCs w:val="22"/>
                <w:lang w:val="en-US"/>
              </w:rPr>
              <w:t xml:space="preserve"> and location</w:t>
            </w:r>
          </w:p>
        </w:tc>
        <w:tc>
          <w:tcPr>
            <w:tcW w:w="2240" w:type="dxa"/>
            <w:shd w:val="clear" w:color="auto" w:fill="auto"/>
          </w:tcPr>
          <w:p w14:paraId="66651394" w14:textId="77777777" w:rsidR="00A93C57" w:rsidRPr="00FA30ED" w:rsidRDefault="00A93C57" w:rsidP="005B6E78">
            <w:pPr>
              <w:rPr>
                <w:rFonts w:ascii="BBC Reith Sans" w:hAnsi="BBC Reith Sans" w:cs="BBC Reith Sans"/>
                <w:sz w:val="22"/>
                <w:szCs w:val="22"/>
                <w:lang w:val="en-US"/>
              </w:rPr>
            </w:pPr>
          </w:p>
        </w:tc>
      </w:tr>
    </w:tbl>
    <w:p w14:paraId="506A68BD" w14:textId="77777777" w:rsidR="00FA30ED"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 </w:t>
      </w:r>
    </w:p>
    <w:p w14:paraId="5FDC8513" w14:textId="77777777" w:rsidR="00FA30ED" w:rsidRPr="00FA30ED" w:rsidRDefault="00FA30ED" w:rsidP="00A93C57">
      <w:pPr>
        <w:rPr>
          <w:rFonts w:ascii="BBC Reith Sans" w:hAnsi="BBC Reith Sans" w:cs="BBC Reith Sans"/>
          <w:b/>
          <w:sz w:val="22"/>
          <w:szCs w:val="22"/>
          <w:lang w:val="en-US"/>
        </w:rPr>
      </w:pPr>
    </w:p>
    <w:p w14:paraId="15DFD0AF" w14:textId="77777777" w:rsidR="00FA30ED" w:rsidRPr="00FA30ED" w:rsidRDefault="00FA30ED" w:rsidP="00A93C57">
      <w:pPr>
        <w:rPr>
          <w:rFonts w:ascii="BBC Reith Sans" w:hAnsi="BBC Reith Sans" w:cs="BBC Reith Sans"/>
          <w:b/>
          <w:sz w:val="22"/>
          <w:szCs w:val="22"/>
          <w:lang w:val="en-US"/>
        </w:rPr>
      </w:pPr>
    </w:p>
    <w:p w14:paraId="5F1BD602" w14:textId="29EA2024"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Employment Record (starting with your most recent post)</w:t>
      </w:r>
    </w:p>
    <w:p w14:paraId="49EDF666"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Copy the table and paste at the end to write more employ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239"/>
        <w:gridCol w:w="2255"/>
        <w:gridCol w:w="2240"/>
      </w:tblGrid>
      <w:tr w:rsidR="00A93C57" w:rsidRPr="00FA30ED" w14:paraId="7D133EF9" w14:textId="77777777" w:rsidTr="005B6E78">
        <w:trPr>
          <w:trHeight w:val="368"/>
        </w:trPr>
        <w:tc>
          <w:tcPr>
            <w:tcW w:w="2310" w:type="dxa"/>
            <w:shd w:val="clear" w:color="auto" w:fill="auto"/>
          </w:tcPr>
          <w:p w14:paraId="49128191"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Organization</w:t>
            </w:r>
          </w:p>
        </w:tc>
        <w:tc>
          <w:tcPr>
            <w:tcW w:w="2310" w:type="dxa"/>
            <w:shd w:val="clear" w:color="auto" w:fill="auto"/>
          </w:tcPr>
          <w:p w14:paraId="660181B3" w14:textId="77777777" w:rsidR="00A93C57" w:rsidRPr="00FA30ED" w:rsidRDefault="00A93C57" w:rsidP="005B6E78">
            <w:pPr>
              <w:rPr>
                <w:rFonts w:ascii="BBC Reith Sans" w:hAnsi="BBC Reith Sans" w:cs="BBC Reith Sans"/>
                <w:b/>
                <w:sz w:val="22"/>
                <w:szCs w:val="22"/>
                <w:lang w:val="en-US"/>
              </w:rPr>
            </w:pPr>
          </w:p>
        </w:tc>
        <w:tc>
          <w:tcPr>
            <w:tcW w:w="2311" w:type="dxa"/>
            <w:shd w:val="clear" w:color="auto" w:fill="auto"/>
          </w:tcPr>
          <w:p w14:paraId="62D98AB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Job title</w:t>
            </w:r>
          </w:p>
        </w:tc>
        <w:tc>
          <w:tcPr>
            <w:tcW w:w="2311" w:type="dxa"/>
            <w:shd w:val="clear" w:color="auto" w:fill="auto"/>
          </w:tcPr>
          <w:p w14:paraId="4EAA79E6" w14:textId="77777777" w:rsidR="00A93C57" w:rsidRPr="00FA30ED" w:rsidRDefault="00A93C57" w:rsidP="005B6E78">
            <w:pPr>
              <w:rPr>
                <w:rFonts w:ascii="BBC Reith Sans" w:hAnsi="BBC Reith Sans" w:cs="BBC Reith Sans"/>
                <w:b/>
                <w:sz w:val="22"/>
                <w:szCs w:val="22"/>
                <w:lang w:val="en-US"/>
              </w:rPr>
            </w:pPr>
          </w:p>
        </w:tc>
      </w:tr>
      <w:tr w:rsidR="00A93C57" w:rsidRPr="00FA30ED" w14:paraId="514CBCF9" w14:textId="77777777" w:rsidTr="005B6E78">
        <w:tc>
          <w:tcPr>
            <w:tcW w:w="2310" w:type="dxa"/>
            <w:shd w:val="clear" w:color="auto" w:fill="auto"/>
          </w:tcPr>
          <w:p w14:paraId="6663CF2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Start Date</w:t>
            </w:r>
          </w:p>
        </w:tc>
        <w:tc>
          <w:tcPr>
            <w:tcW w:w="2310" w:type="dxa"/>
            <w:shd w:val="clear" w:color="auto" w:fill="auto"/>
          </w:tcPr>
          <w:p w14:paraId="1E0F7014" w14:textId="77777777" w:rsidR="00A93C57" w:rsidRPr="00FA30ED" w:rsidRDefault="00A93C57" w:rsidP="005B6E78">
            <w:pPr>
              <w:rPr>
                <w:rFonts w:ascii="BBC Reith Sans" w:hAnsi="BBC Reith Sans" w:cs="BBC Reith Sans"/>
                <w:b/>
                <w:sz w:val="22"/>
                <w:szCs w:val="22"/>
                <w:lang w:val="en-US"/>
              </w:rPr>
            </w:pPr>
          </w:p>
        </w:tc>
        <w:tc>
          <w:tcPr>
            <w:tcW w:w="2311" w:type="dxa"/>
            <w:shd w:val="clear" w:color="auto" w:fill="auto"/>
          </w:tcPr>
          <w:p w14:paraId="514B5F5E"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End date </w:t>
            </w:r>
          </w:p>
        </w:tc>
        <w:tc>
          <w:tcPr>
            <w:tcW w:w="2311" w:type="dxa"/>
            <w:shd w:val="clear" w:color="auto" w:fill="auto"/>
          </w:tcPr>
          <w:p w14:paraId="53968A84" w14:textId="77777777" w:rsidR="00A93C57" w:rsidRPr="00FA30ED" w:rsidRDefault="00A93C57" w:rsidP="005B6E78">
            <w:pPr>
              <w:rPr>
                <w:rFonts w:ascii="BBC Reith Sans" w:hAnsi="BBC Reith Sans" w:cs="BBC Reith Sans"/>
                <w:b/>
                <w:sz w:val="22"/>
                <w:szCs w:val="22"/>
                <w:lang w:val="en-US"/>
              </w:rPr>
            </w:pPr>
          </w:p>
        </w:tc>
      </w:tr>
      <w:tr w:rsidR="00A93C57" w:rsidRPr="00FA30ED" w14:paraId="30148236" w14:textId="77777777" w:rsidTr="005B6E78">
        <w:tc>
          <w:tcPr>
            <w:tcW w:w="9242" w:type="dxa"/>
            <w:gridSpan w:val="4"/>
            <w:shd w:val="clear" w:color="auto" w:fill="auto"/>
          </w:tcPr>
          <w:p w14:paraId="07FA8031"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escription:</w:t>
            </w:r>
          </w:p>
        </w:tc>
      </w:tr>
      <w:tr w:rsidR="00A93C57" w:rsidRPr="00FA30ED" w14:paraId="7F88CE91" w14:textId="77777777" w:rsidTr="005B6E78">
        <w:tc>
          <w:tcPr>
            <w:tcW w:w="9242" w:type="dxa"/>
            <w:gridSpan w:val="4"/>
            <w:shd w:val="clear" w:color="auto" w:fill="auto"/>
          </w:tcPr>
          <w:p w14:paraId="1DD4241E" w14:textId="77777777" w:rsidR="00A93C57" w:rsidRPr="00FA30ED" w:rsidRDefault="00A93C57" w:rsidP="005B6E78">
            <w:pPr>
              <w:rPr>
                <w:rFonts w:ascii="BBC Reith Sans" w:hAnsi="BBC Reith Sans" w:cs="BBC Reith Sans"/>
                <w:b/>
                <w:sz w:val="22"/>
                <w:szCs w:val="22"/>
                <w:lang w:val="en-US"/>
              </w:rPr>
            </w:pPr>
          </w:p>
          <w:p w14:paraId="6E7A45D9" w14:textId="77777777" w:rsidR="00A93C57" w:rsidRPr="00FA30ED" w:rsidRDefault="00A93C57" w:rsidP="005B6E78">
            <w:pPr>
              <w:rPr>
                <w:rFonts w:ascii="BBC Reith Sans" w:hAnsi="BBC Reith Sans" w:cs="BBC Reith Sans"/>
                <w:b/>
                <w:sz w:val="22"/>
                <w:szCs w:val="22"/>
                <w:lang w:val="en-US"/>
              </w:rPr>
            </w:pPr>
          </w:p>
          <w:p w14:paraId="63D68373" w14:textId="77777777" w:rsidR="00A93C57" w:rsidRPr="00FA30ED" w:rsidRDefault="00A93C57" w:rsidP="005B6E78">
            <w:pPr>
              <w:rPr>
                <w:rFonts w:ascii="BBC Reith Sans" w:hAnsi="BBC Reith Sans" w:cs="BBC Reith Sans"/>
                <w:b/>
                <w:sz w:val="22"/>
                <w:szCs w:val="22"/>
                <w:lang w:val="en-US"/>
              </w:rPr>
            </w:pPr>
          </w:p>
          <w:p w14:paraId="377DC917" w14:textId="77777777" w:rsidR="00A93C57" w:rsidRPr="00FA30ED" w:rsidRDefault="00A93C57" w:rsidP="005B6E78">
            <w:pPr>
              <w:rPr>
                <w:rFonts w:ascii="BBC Reith Sans" w:hAnsi="BBC Reith Sans" w:cs="BBC Reith Sans"/>
                <w:b/>
                <w:sz w:val="22"/>
                <w:szCs w:val="22"/>
                <w:lang w:val="en-US"/>
              </w:rPr>
            </w:pPr>
          </w:p>
          <w:p w14:paraId="6F9849ED" w14:textId="77777777" w:rsidR="00A93C57" w:rsidRPr="00FA30ED" w:rsidRDefault="00A93C57" w:rsidP="005B6E78">
            <w:pPr>
              <w:rPr>
                <w:rFonts w:ascii="BBC Reith Sans" w:hAnsi="BBC Reith Sans" w:cs="BBC Reith Sans"/>
                <w:b/>
                <w:sz w:val="22"/>
                <w:szCs w:val="22"/>
                <w:lang w:val="en-US"/>
              </w:rPr>
            </w:pPr>
          </w:p>
          <w:p w14:paraId="4058E961" w14:textId="77777777" w:rsidR="00A93C57" w:rsidRPr="00FA30ED" w:rsidRDefault="00A93C57" w:rsidP="005B6E78">
            <w:pPr>
              <w:rPr>
                <w:rFonts w:ascii="BBC Reith Sans" w:hAnsi="BBC Reith Sans" w:cs="BBC Reith Sans"/>
                <w:b/>
                <w:sz w:val="22"/>
                <w:szCs w:val="22"/>
                <w:lang w:val="en-US"/>
              </w:rPr>
            </w:pPr>
          </w:p>
          <w:p w14:paraId="2DFE17D0" w14:textId="77777777" w:rsidR="00A93C57" w:rsidRPr="00FA30ED" w:rsidRDefault="00A93C57" w:rsidP="005B6E78">
            <w:pPr>
              <w:rPr>
                <w:rFonts w:ascii="BBC Reith Sans" w:hAnsi="BBC Reith Sans" w:cs="BBC Reith Sans"/>
                <w:b/>
                <w:sz w:val="22"/>
                <w:szCs w:val="22"/>
                <w:lang w:val="en-US"/>
              </w:rPr>
            </w:pPr>
          </w:p>
          <w:p w14:paraId="07E45DC8" w14:textId="77777777" w:rsidR="00A93C57" w:rsidRPr="00FA30ED" w:rsidRDefault="00A93C57" w:rsidP="005B6E78">
            <w:pPr>
              <w:rPr>
                <w:rFonts w:ascii="BBC Reith Sans" w:hAnsi="BBC Reith Sans" w:cs="BBC Reith Sans"/>
                <w:b/>
                <w:sz w:val="22"/>
                <w:szCs w:val="22"/>
                <w:lang w:val="en-US"/>
              </w:rPr>
            </w:pPr>
          </w:p>
          <w:p w14:paraId="5EEE859D" w14:textId="77777777" w:rsidR="00A93C57" w:rsidRPr="00FA30ED" w:rsidRDefault="00A93C57" w:rsidP="005B6E78">
            <w:pPr>
              <w:rPr>
                <w:rFonts w:ascii="BBC Reith Sans" w:hAnsi="BBC Reith Sans" w:cs="BBC Reith Sans"/>
                <w:b/>
                <w:sz w:val="22"/>
                <w:szCs w:val="22"/>
                <w:lang w:val="en-US"/>
              </w:rPr>
            </w:pPr>
          </w:p>
        </w:tc>
      </w:tr>
    </w:tbl>
    <w:p w14:paraId="3E699E84" w14:textId="77777777" w:rsidR="00A93C57" w:rsidRPr="00FA30ED" w:rsidRDefault="00A93C57" w:rsidP="00A93C57">
      <w:pPr>
        <w:rPr>
          <w:rFonts w:ascii="BBC Reith Sans" w:hAnsi="BBC Reith Sans" w:cs="BBC Reith Sans"/>
          <w:b/>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2239"/>
        <w:gridCol w:w="2255"/>
        <w:gridCol w:w="2240"/>
      </w:tblGrid>
      <w:tr w:rsidR="00A93C57" w:rsidRPr="00FA30ED" w14:paraId="44BEB9A6" w14:textId="77777777" w:rsidTr="005B6E78">
        <w:trPr>
          <w:trHeight w:val="368"/>
        </w:trPr>
        <w:tc>
          <w:tcPr>
            <w:tcW w:w="2310" w:type="dxa"/>
            <w:shd w:val="clear" w:color="auto" w:fill="auto"/>
          </w:tcPr>
          <w:p w14:paraId="74F301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Organization</w:t>
            </w:r>
          </w:p>
        </w:tc>
        <w:tc>
          <w:tcPr>
            <w:tcW w:w="2310" w:type="dxa"/>
            <w:shd w:val="clear" w:color="auto" w:fill="auto"/>
          </w:tcPr>
          <w:p w14:paraId="299E9282" w14:textId="77777777" w:rsidR="00A93C57" w:rsidRPr="00FA30ED" w:rsidRDefault="00A93C57" w:rsidP="005B6E78">
            <w:pPr>
              <w:rPr>
                <w:rFonts w:ascii="BBC Reith Sans" w:hAnsi="BBC Reith Sans" w:cs="BBC Reith Sans"/>
                <w:b/>
                <w:sz w:val="22"/>
                <w:szCs w:val="22"/>
                <w:lang w:val="en-US"/>
              </w:rPr>
            </w:pPr>
          </w:p>
        </w:tc>
        <w:tc>
          <w:tcPr>
            <w:tcW w:w="2311" w:type="dxa"/>
            <w:shd w:val="clear" w:color="auto" w:fill="auto"/>
          </w:tcPr>
          <w:p w14:paraId="436746C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Job title</w:t>
            </w:r>
          </w:p>
        </w:tc>
        <w:tc>
          <w:tcPr>
            <w:tcW w:w="2311" w:type="dxa"/>
            <w:shd w:val="clear" w:color="auto" w:fill="auto"/>
          </w:tcPr>
          <w:p w14:paraId="6C138ABF" w14:textId="77777777" w:rsidR="00A93C57" w:rsidRPr="00FA30ED" w:rsidRDefault="00A93C57" w:rsidP="005B6E78">
            <w:pPr>
              <w:rPr>
                <w:rFonts w:ascii="BBC Reith Sans" w:hAnsi="BBC Reith Sans" w:cs="BBC Reith Sans"/>
                <w:b/>
                <w:sz w:val="22"/>
                <w:szCs w:val="22"/>
                <w:lang w:val="en-US"/>
              </w:rPr>
            </w:pPr>
          </w:p>
        </w:tc>
      </w:tr>
      <w:tr w:rsidR="00A93C57" w:rsidRPr="00FA30ED" w14:paraId="100B3516" w14:textId="77777777" w:rsidTr="005B6E78">
        <w:tc>
          <w:tcPr>
            <w:tcW w:w="2310" w:type="dxa"/>
            <w:shd w:val="clear" w:color="auto" w:fill="auto"/>
          </w:tcPr>
          <w:p w14:paraId="63E4DD4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Start Date</w:t>
            </w:r>
          </w:p>
        </w:tc>
        <w:tc>
          <w:tcPr>
            <w:tcW w:w="2310" w:type="dxa"/>
            <w:shd w:val="clear" w:color="auto" w:fill="auto"/>
          </w:tcPr>
          <w:p w14:paraId="5E0B0EE4" w14:textId="77777777" w:rsidR="00A93C57" w:rsidRPr="00FA30ED" w:rsidRDefault="00A93C57" w:rsidP="005B6E78">
            <w:pPr>
              <w:rPr>
                <w:rFonts w:ascii="BBC Reith Sans" w:hAnsi="BBC Reith Sans" w:cs="BBC Reith Sans"/>
                <w:b/>
                <w:sz w:val="22"/>
                <w:szCs w:val="22"/>
                <w:lang w:val="en-US"/>
              </w:rPr>
            </w:pPr>
          </w:p>
        </w:tc>
        <w:tc>
          <w:tcPr>
            <w:tcW w:w="2311" w:type="dxa"/>
            <w:shd w:val="clear" w:color="auto" w:fill="auto"/>
          </w:tcPr>
          <w:p w14:paraId="69472F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End date </w:t>
            </w:r>
          </w:p>
        </w:tc>
        <w:tc>
          <w:tcPr>
            <w:tcW w:w="2311" w:type="dxa"/>
            <w:shd w:val="clear" w:color="auto" w:fill="auto"/>
          </w:tcPr>
          <w:p w14:paraId="6B073F10" w14:textId="77777777" w:rsidR="00A93C57" w:rsidRPr="00FA30ED" w:rsidRDefault="00A93C57" w:rsidP="005B6E78">
            <w:pPr>
              <w:rPr>
                <w:rFonts w:ascii="BBC Reith Sans" w:hAnsi="BBC Reith Sans" w:cs="BBC Reith Sans"/>
                <w:b/>
                <w:sz w:val="22"/>
                <w:szCs w:val="22"/>
                <w:lang w:val="en-US"/>
              </w:rPr>
            </w:pPr>
          </w:p>
        </w:tc>
      </w:tr>
      <w:tr w:rsidR="00A93C57" w:rsidRPr="00FA30ED" w14:paraId="3C6DADF8" w14:textId="77777777" w:rsidTr="005B6E78">
        <w:tc>
          <w:tcPr>
            <w:tcW w:w="9242" w:type="dxa"/>
            <w:gridSpan w:val="4"/>
            <w:shd w:val="clear" w:color="auto" w:fill="auto"/>
          </w:tcPr>
          <w:p w14:paraId="1900529A"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escription:</w:t>
            </w:r>
          </w:p>
        </w:tc>
      </w:tr>
      <w:tr w:rsidR="00A93C57" w:rsidRPr="00FA30ED" w14:paraId="5724AAD6" w14:textId="77777777" w:rsidTr="005B6E78">
        <w:tc>
          <w:tcPr>
            <w:tcW w:w="9242" w:type="dxa"/>
            <w:gridSpan w:val="4"/>
            <w:shd w:val="clear" w:color="auto" w:fill="auto"/>
          </w:tcPr>
          <w:p w14:paraId="56B7DCA2" w14:textId="77777777" w:rsidR="00A93C57" w:rsidRPr="00FA30ED" w:rsidRDefault="00A93C57" w:rsidP="005B6E78">
            <w:pPr>
              <w:rPr>
                <w:rFonts w:ascii="BBC Reith Sans" w:hAnsi="BBC Reith Sans" w:cs="BBC Reith Sans"/>
                <w:b/>
                <w:sz w:val="22"/>
                <w:szCs w:val="22"/>
                <w:lang w:val="en-US"/>
              </w:rPr>
            </w:pPr>
          </w:p>
          <w:p w14:paraId="66980F03" w14:textId="77777777" w:rsidR="00A93C57" w:rsidRPr="00FA30ED" w:rsidRDefault="00A93C57" w:rsidP="005B6E78">
            <w:pPr>
              <w:rPr>
                <w:rFonts w:ascii="BBC Reith Sans" w:hAnsi="BBC Reith Sans" w:cs="BBC Reith Sans"/>
                <w:b/>
                <w:sz w:val="22"/>
                <w:szCs w:val="22"/>
                <w:lang w:val="en-US"/>
              </w:rPr>
            </w:pPr>
          </w:p>
          <w:p w14:paraId="7284CFF6" w14:textId="77777777" w:rsidR="00A93C57" w:rsidRPr="00FA30ED" w:rsidRDefault="00A93C57" w:rsidP="005B6E78">
            <w:pPr>
              <w:rPr>
                <w:rFonts w:ascii="BBC Reith Sans" w:hAnsi="BBC Reith Sans" w:cs="BBC Reith Sans"/>
                <w:b/>
                <w:sz w:val="22"/>
                <w:szCs w:val="22"/>
                <w:lang w:val="en-US"/>
              </w:rPr>
            </w:pPr>
          </w:p>
          <w:p w14:paraId="6C2B0374" w14:textId="77777777" w:rsidR="00A93C57" w:rsidRPr="00FA30ED" w:rsidRDefault="00A93C57" w:rsidP="005B6E78">
            <w:pPr>
              <w:rPr>
                <w:rFonts w:ascii="BBC Reith Sans" w:hAnsi="BBC Reith Sans" w:cs="BBC Reith Sans"/>
                <w:b/>
                <w:sz w:val="22"/>
                <w:szCs w:val="22"/>
                <w:lang w:val="en-US"/>
              </w:rPr>
            </w:pPr>
          </w:p>
          <w:p w14:paraId="49307958" w14:textId="77777777" w:rsidR="00A93C57" w:rsidRPr="00FA30ED" w:rsidRDefault="00A93C57" w:rsidP="005B6E78">
            <w:pPr>
              <w:rPr>
                <w:rFonts w:ascii="BBC Reith Sans" w:hAnsi="BBC Reith Sans" w:cs="BBC Reith Sans"/>
                <w:b/>
                <w:sz w:val="22"/>
                <w:szCs w:val="22"/>
                <w:lang w:val="en-US"/>
              </w:rPr>
            </w:pPr>
          </w:p>
          <w:p w14:paraId="63ABF6B7" w14:textId="77777777" w:rsidR="00A93C57" w:rsidRPr="00FA30ED" w:rsidRDefault="00A93C57" w:rsidP="005B6E78">
            <w:pPr>
              <w:rPr>
                <w:rFonts w:ascii="BBC Reith Sans" w:hAnsi="BBC Reith Sans" w:cs="BBC Reith Sans"/>
                <w:b/>
                <w:sz w:val="22"/>
                <w:szCs w:val="22"/>
                <w:lang w:val="en-US"/>
              </w:rPr>
            </w:pPr>
          </w:p>
        </w:tc>
      </w:tr>
    </w:tbl>
    <w:p w14:paraId="34BAC436" w14:textId="77777777" w:rsidR="00A93C57" w:rsidRPr="00FA30ED" w:rsidRDefault="00A93C57" w:rsidP="00A93C57">
      <w:pPr>
        <w:rPr>
          <w:rFonts w:ascii="BBC Reith Sans" w:hAnsi="BBC Reith Sans" w:cs="BBC Reith Sans"/>
          <w:b/>
          <w:sz w:val="22"/>
          <w:szCs w:val="22"/>
          <w:lang w:val="en-US"/>
        </w:rPr>
      </w:pPr>
    </w:p>
    <w:p w14:paraId="7C0617BE"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Academic Qualifications (Add additional rows if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232"/>
        <w:gridCol w:w="2300"/>
        <w:gridCol w:w="2222"/>
      </w:tblGrid>
      <w:tr w:rsidR="00A93C57" w:rsidRPr="00FA30ED" w14:paraId="1F470AA6" w14:textId="77777777" w:rsidTr="005B6E78">
        <w:tc>
          <w:tcPr>
            <w:tcW w:w="2310" w:type="dxa"/>
            <w:shd w:val="clear" w:color="auto" w:fill="auto"/>
          </w:tcPr>
          <w:p w14:paraId="10C9C2D8"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ame of the institution(s)</w:t>
            </w:r>
          </w:p>
        </w:tc>
        <w:tc>
          <w:tcPr>
            <w:tcW w:w="2310" w:type="dxa"/>
            <w:shd w:val="clear" w:color="auto" w:fill="auto"/>
          </w:tcPr>
          <w:p w14:paraId="2744A4D3"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Year of passing</w:t>
            </w:r>
          </w:p>
        </w:tc>
        <w:tc>
          <w:tcPr>
            <w:tcW w:w="2311" w:type="dxa"/>
            <w:shd w:val="clear" w:color="auto" w:fill="auto"/>
          </w:tcPr>
          <w:p w14:paraId="0F73E9A7"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egrees/Diplomas obtained</w:t>
            </w:r>
          </w:p>
        </w:tc>
        <w:tc>
          <w:tcPr>
            <w:tcW w:w="2311" w:type="dxa"/>
            <w:shd w:val="clear" w:color="auto" w:fill="auto"/>
          </w:tcPr>
          <w:p w14:paraId="6CD76B94"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Major area of study</w:t>
            </w:r>
          </w:p>
        </w:tc>
      </w:tr>
      <w:tr w:rsidR="00A93C57" w:rsidRPr="00FA30ED" w14:paraId="69A187AD" w14:textId="77777777" w:rsidTr="005B6E78">
        <w:tc>
          <w:tcPr>
            <w:tcW w:w="2310" w:type="dxa"/>
            <w:shd w:val="clear" w:color="auto" w:fill="auto"/>
          </w:tcPr>
          <w:p w14:paraId="03703BC7"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03B200FC" w14:textId="77777777" w:rsidR="00A93C57" w:rsidRPr="00FA30ED" w:rsidRDefault="00A93C57" w:rsidP="005B6E78">
            <w:pPr>
              <w:rPr>
                <w:rFonts w:ascii="BBC Reith Sans" w:hAnsi="BBC Reith Sans" w:cs="BBC Reith Sans"/>
                <w:sz w:val="22"/>
                <w:szCs w:val="22"/>
                <w:lang w:val="en-US"/>
              </w:rPr>
            </w:pPr>
          </w:p>
          <w:p w14:paraId="5EDC862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4D1398BA"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03D6FC81" w14:textId="77777777" w:rsidR="00A93C57" w:rsidRPr="00FA30ED" w:rsidRDefault="00A93C57" w:rsidP="005B6E78">
            <w:pPr>
              <w:rPr>
                <w:rFonts w:ascii="BBC Reith Sans" w:hAnsi="BBC Reith Sans" w:cs="BBC Reith Sans"/>
                <w:sz w:val="22"/>
                <w:szCs w:val="22"/>
                <w:lang w:val="en-US"/>
              </w:rPr>
            </w:pPr>
          </w:p>
        </w:tc>
      </w:tr>
      <w:tr w:rsidR="00A93C57" w:rsidRPr="00FA30ED" w14:paraId="69A15AA3" w14:textId="77777777" w:rsidTr="005B6E78">
        <w:tc>
          <w:tcPr>
            <w:tcW w:w="2310" w:type="dxa"/>
            <w:shd w:val="clear" w:color="auto" w:fill="auto"/>
          </w:tcPr>
          <w:p w14:paraId="74DED521"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23A358AA" w14:textId="77777777" w:rsidR="00A93C57" w:rsidRPr="00FA30ED" w:rsidRDefault="00A93C57" w:rsidP="005B6E78">
            <w:pPr>
              <w:rPr>
                <w:rFonts w:ascii="BBC Reith Sans" w:hAnsi="BBC Reith Sans" w:cs="BBC Reith Sans"/>
                <w:sz w:val="22"/>
                <w:szCs w:val="22"/>
                <w:lang w:val="en-US"/>
              </w:rPr>
            </w:pPr>
          </w:p>
          <w:p w14:paraId="4C8D270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5E1F3D5D"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F82025B" w14:textId="77777777" w:rsidR="00A93C57" w:rsidRPr="00FA30ED" w:rsidRDefault="00A93C57" w:rsidP="005B6E78">
            <w:pPr>
              <w:rPr>
                <w:rFonts w:ascii="BBC Reith Sans" w:hAnsi="BBC Reith Sans" w:cs="BBC Reith Sans"/>
                <w:sz w:val="22"/>
                <w:szCs w:val="22"/>
                <w:lang w:val="en-US"/>
              </w:rPr>
            </w:pPr>
          </w:p>
        </w:tc>
      </w:tr>
      <w:tr w:rsidR="00A93C57" w:rsidRPr="00FA30ED" w14:paraId="22ECEEDD" w14:textId="77777777" w:rsidTr="005B6E78">
        <w:tc>
          <w:tcPr>
            <w:tcW w:w="2310" w:type="dxa"/>
            <w:shd w:val="clear" w:color="auto" w:fill="auto"/>
          </w:tcPr>
          <w:p w14:paraId="6E1F0989"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37BDC34F" w14:textId="77777777" w:rsidR="00A93C57" w:rsidRPr="00FA30ED" w:rsidRDefault="00A93C57" w:rsidP="005B6E78">
            <w:pPr>
              <w:rPr>
                <w:rFonts w:ascii="BBC Reith Sans" w:hAnsi="BBC Reith Sans" w:cs="BBC Reith Sans"/>
                <w:sz w:val="22"/>
                <w:szCs w:val="22"/>
                <w:lang w:val="en-US"/>
              </w:rPr>
            </w:pPr>
          </w:p>
          <w:p w14:paraId="05FA6EF7"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737FB539"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05582E17" w14:textId="77777777" w:rsidR="00A93C57" w:rsidRPr="00FA30ED" w:rsidRDefault="00A93C57" w:rsidP="005B6E78">
            <w:pPr>
              <w:rPr>
                <w:rFonts w:ascii="BBC Reith Sans" w:hAnsi="BBC Reith Sans" w:cs="BBC Reith Sans"/>
                <w:sz w:val="22"/>
                <w:szCs w:val="22"/>
                <w:lang w:val="en-US"/>
              </w:rPr>
            </w:pPr>
          </w:p>
        </w:tc>
      </w:tr>
      <w:tr w:rsidR="00A93C57" w:rsidRPr="00FA30ED" w14:paraId="1B1D9E7D" w14:textId="77777777" w:rsidTr="005B6E78">
        <w:tc>
          <w:tcPr>
            <w:tcW w:w="2310" w:type="dxa"/>
            <w:shd w:val="clear" w:color="auto" w:fill="auto"/>
          </w:tcPr>
          <w:p w14:paraId="76946B33"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36E17857" w14:textId="77777777" w:rsidR="00A93C57" w:rsidRPr="00FA30ED" w:rsidRDefault="00A93C57" w:rsidP="005B6E78">
            <w:pPr>
              <w:rPr>
                <w:rFonts w:ascii="BBC Reith Sans" w:hAnsi="BBC Reith Sans" w:cs="BBC Reith Sans"/>
                <w:sz w:val="22"/>
                <w:szCs w:val="22"/>
                <w:lang w:val="en-US"/>
              </w:rPr>
            </w:pPr>
          </w:p>
          <w:p w14:paraId="02D28258"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0DF0A30"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6796B153" w14:textId="77777777" w:rsidR="00A93C57" w:rsidRPr="00FA30ED" w:rsidRDefault="00A93C57" w:rsidP="005B6E78">
            <w:pPr>
              <w:rPr>
                <w:rFonts w:ascii="BBC Reith Sans" w:hAnsi="BBC Reith Sans" w:cs="BBC Reith Sans"/>
                <w:sz w:val="22"/>
                <w:szCs w:val="22"/>
                <w:lang w:val="en-US"/>
              </w:rPr>
            </w:pPr>
          </w:p>
        </w:tc>
      </w:tr>
      <w:tr w:rsidR="00A93C57" w:rsidRPr="00FA30ED" w14:paraId="4A7636A5" w14:textId="77777777" w:rsidTr="005B6E78">
        <w:tc>
          <w:tcPr>
            <w:tcW w:w="2310" w:type="dxa"/>
            <w:shd w:val="clear" w:color="auto" w:fill="auto"/>
          </w:tcPr>
          <w:p w14:paraId="5A55D303" w14:textId="77777777" w:rsidR="00A93C57" w:rsidRPr="00FA30ED" w:rsidRDefault="00A93C57" w:rsidP="005B6E78">
            <w:pPr>
              <w:rPr>
                <w:rFonts w:ascii="BBC Reith Sans" w:hAnsi="BBC Reith Sans" w:cs="BBC Reith Sans"/>
                <w:sz w:val="22"/>
                <w:szCs w:val="22"/>
                <w:lang w:val="en-US"/>
              </w:rPr>
            </w:pPr>
          </w:p>
          <w:p w14:paraId="298CFD5F" w14:textId="77777777" w:rsidR="00A93C57" w:rsidRPr="00FA30ED" w:rsidRDefault="00A93C57" w:rsidP="005B6E78">
            <w:pPr>
              <w:rPr>
                <w:rFonts w:ascii="BBC Reith Sans" w:hAnsi="BBC Reith Sans" w:cs="BBC Reith Sans"/>
                <w:sz w:val="22"/>
                <w:szCs w:val="22"/>
                <w:lang w:val="en-US"/>
              </w:rPr>
            </w:pPr>
          </w:p>
        </w:tc>
        <w:tc>
          <w:tcPr>
            <w:tcW w:w="2310" w:type="dxa"/>
            <w:shd w:val="clear" w:color="auto" w:fill="auto"/>
          </w:tcPr>
          <w:p w14:paraId="20E0F2D7"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70D0E6F6" w14:textId="77777777" w:rsidR="00A93C57" w:rsidRPr="00FA30ED" w:rsidRDefault="00A93C57" w:rsidP="005B6E78">
            <w:pPr>
              <w:rPr>
                <w:rFonts w:ascii="BBC Reith Sans" w:hAnsi="BBC Reith Sans" w:cs="BBC Reith Sans"/>
                <w:sz w:val="22"/>
                <w:szCs w:val="22"/>
                <w:lang w:val="en-US"/>
              </w:rPr>
            </w:pPr>
          </w:p>
        </w:tc>
        <w:tc>
          <w:tcPr>
            <w:tcW w:w="2311" w:type="dxa"/>
            <w:shd w:val="clear" w:color="auto" w:fill="auto"/>
          </w:tcPr>
          <w:p w14:paraId="193968CD" w14:textId="77777777" w:rsidR="00A93C57" w:rsidRPr="00FA30ED" w:rsidRDefault="00A93C57" w:rsidP="005B6E78">
            <w:pPr>
              <w:rPr>
                <w:rFonts w:ascii="BBC Reith Sans" w:hAnsi="BBC Reith Sans" w:cs="BBC Reith Sans"/>
                <w:sz w:val="22"/>
                <w:szCs w:val="22"/>
                <w:lang w:val="en-US"/>
              </w:rPr>
            </w:pPr>
          </w:p>
        </w:tc>
      </w:tr>
    </w:tbl>
    <w:p w14:paraId="4ABF11D4" w14:textId="77777777" w:rsidR="0046684C" w:rsidRPr="00FA30ED" w:rsidRDefault="0046684C" w:rsidP="00A93C57">
      <w:pPr>
        <w:rPr>
          <w:rFonts w:ascii="BBC Reith Sans" w:hAnsi="BBC Reith Sans" w:cs="BBC Reith Sans"/>
          <w:b/>
          <w:sz w:val="22"/>
          <w:szCs w:val="22"/>
          <w:lang w:val="en-US"/>
        </w:rPr>
      </w:pPr>
    </w:p>
    <w:p w14:paraId="341B3E4B" w14:textId="6FF5FB85"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Professional Qualifications </w:t>
      </w:r>
      <w:r w:rsidRPr="00FA30ED">
        <w:rPr>
          <w:rFonts w:ascii="BBC Reith Sans" w:hAnsi="BBC Reith Sans" w:cs="BBC Reith Sans"/>
          <w:sz w:val="22"/>
          <w:szCs w:val="22"/>
          <w:lang w:val="en-US"/>
        </w:rPr>
        <w:t>(</w:t>
      </w:r>
      <w:r w:rsidRPr="00FA30ED">
        <w:rPr>
          <w:rFonts w:ascii="BBC Reith Sans" w:hAnsi="BBC Reith Sans" w:cs="BBC Reith Sans"/>
          <w:b/>
          <w:sz w:val="22"/>
          <w:szCs w:val="22"/>
          <w:lang w:val="en-US"/>
        </w:rPr>
        <w:t>Add additional rows if required)</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3600"/>
        <w:gridCol w:w="2520"/>
      </w:tblGrid>
      <w:tr w:rsidR="00A93C57" w:rsidRPr="00FA30ED" w14:paraId="6BBD9089" w14:textId="77777777" w:rsidTr="005B6E78">
        <w:tc>
          <w:tcPr>
            <w:tcW w:w="3168" w:type="dxa"/>
            <w:shd w:val="clear" w:color="auto" w:fill="auto"/>
          </w:tcPr>
          <w:p w14:paraId="1431A1BC"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Training/Course title</w:t>
            </w:r>
          </w:p>
        </w:tc>
        <w:tc>
          <w:tcPr>
            <w:tcW w:w="3600" w:type="dxa"/>
            <w:shd w:val="clear" w:color="auto" w:fill="auto"/>
          </w:tcPr>
          <w:p w14:paraId="4F165EA5"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Institute &amp; Country</w:t>
            </w:r>
          </w:p>
        </w:tc>
        <w:tc>
          <w:tcPr>
            <w:tcW w:w="2520" w:type="dxa"/>
            <w:shd w:val="clear" w:color="auto" w:fill="auto"/>
          </w:tcPr>
          <w:p w14:paraId="2839C65F"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Year &amp; Duration</w:t>
            </w:r>
          </w:p>
          <w:p w14:paraId="4B7BE99A" w14:textId="77777777" w:rsidR="00A93C57" w:rsidRPr="00FA30ED" w:rsidRDefault="00A93C57" w:rsidP="005B6E78">
            <w:pPr>
              <w:rPr>
                <w:rFonts w:ascii="BBC Reith Sans" w:hAnsi="BBC Reith Sans" w:cs="BBC Reith Sans"/>
                <w:b/>
                <w:sz w:val="22"/>
                <w:szCs w:val="22"/>
                <w:lang w:val="en-US"/>
              </w:rPr>
            </w:pPr>
          </w:p>
        </w:tc>
      </w:tr>
      <w:tr w:rsidR="00A93C57" w:rsidRPr="00FA30ED" w14:paraId="2AEEC6BA" w14:textId="77777777" w:rsidTr="005B6E78">
        <w:tc>
          <w:tcPr>
            <w:tcW w:w="3168" w:type="dxa"/>
            <w:shd w:val="clear" w:color="auto" w:fill="auto"/>
          </w:tcPr>
          <w:p w14:paraId="625EBE92" w14:textId="77777777" w:rsidR="00A93C57" w:rsidRPr="00FA30ED" w:rsidRDefault="00A93C57" w:rsidP="005B6E78">
            <w:pPr>
              <w:rPr>
                <w:rFonts w:ascii="BBC Reith Sans" w:hAnsi="BBC Reith Sans" w:cs="BBC Reith Sans"/>
                <w:sz w:val="22"/>
                <w:szCs w:val="22"/>
                <w:lang w:val="en-US"/>
              </w:rPr>
            </w:pPr>
          </w:p>
        </w:tc>
        <w:tc>
          <w:tcPr>
            <w:tcW w:w="3600" w:type="dxa"/>
            <w:shd w:val="clear" w:color="auto" w:fill="auto"/>
          </w:tcPr>
          <w:p w14:paraId="67C1C8F8" w14:textId="77777777" w:rsidR="00A93C57" w:rsidRPr="00FA30ED" w:rsidRDefault="00A93C57" w:rsidP="005B6E78">
            <w:pPr>
              <w:rPr>
                <w:rFonts w:ascii="BBC Reith Sans" w:hAnsi="BBC Reith Sans" w:cs="BBC Reith Sans"/>
                <w:sz w:val="22"/>
                <w:szCs w:val="22"/>
                <w:lang w:val="en-US"/>
              </w:rPr>
            </w:pPr>
          </w:p>
        </w:tc>
        <w:tc>
          <w:tcPr>
            <w:tcW w:w="2520" w:type="dxa"/>
            <w:shd w:val="clear" w:color="auto" w:fill="auto"/>
          </w:tcPr>
          <w:p w14:paraId="1047BB72" w14:textId="77777777" w:rsidR="00A93C57" w:rsidRPr="00FA30ED" w:rsidRDefault="00A93C57" w:rsidP="005B6E78">
            <w:pPr>
              <w:rPr>
                <w:rFonts w:ascii="BBC Reith Sans" w:hAnsi="BBC Reith Sans" w:cs="BBC Reith Sans"/>
                <w:sz w:val="22"/>
                <w:szCs w:val="22"/>
                <w:lang w:val="en-US"/>
              </w:rPr>
            </w:pPr>
          </w:p>
        </w:tc>
      </w:tr>
      <w:tr w:rsidR="00A93C57" w:rsidRPr="00FA30ED" w14:paraId="281BBEE7" w14:textId="77777777" w:rsidTr="005B6E78">
        <w:tc>
          <w:tcPr>
            <w:tcW w:w="3168" w:type="dxa"/>
            <w:shd w:val="clear" w:color="auto" w:fill="auto"/>
          </w:tcPr>
          <w:p w14:paraId="254A9DE5" w14:textId="77777777" w:rsidR="00A93C57" w:rsidRPr="00FA30ED" w:rsidRDefault="00A93C57" w:rsidP="005B6E78">
            <w:pPr>
              <w:rPr>
                <w:rFonts w:ascii="BBC Reith Sans" w:hAnsi="BBC Reith Sans" w:cs="BBC Reith Sans"/>
                <w:sz w:val="22"/>
                <w:szCs w:val="22"/>
                <w:lang w:val="en-US"/>
              </w:rPr>
            </w:pPr>
          </w:p>
        </w:tc>
        <w:tc>
          <w:tcPr>
            <w:tcW w:w="3600" w:type="dxa"/>
            <w:shd w:val="clear" w:color="auto" w:fill="auto"/>
          </w:tcPr>
          <w:p w14:paraId="3A98293E" w14:textId="77777777" w:rsidR="00A93C57" w:rsidRPr="00FA30ED" w:rsidRDefault="00A93C57" w:rsidP="005B6E78">
            <w:pPr>
              <w:rPr>
                <w:rFonts w:ascii="BBC Reith Sans" w:hAnsi="BBC Reith Sans" w:cs="BBC Reith Sans"/>
                <w:sz w:val="22"/>
                <w:szCs w:val="22"/>
                <w:lang w:val="en-US"/>
              </w:rPr>
            </w:pPr>
          </w:p>
        </w:tc>
        <w:tc>
          <w:tcPr>
            <w:tcW w:w="2520" w:type="dxa"/>
            <w:shd w:val="clear" w:color="auto" w:fill="auto"/>
          </w:tcPr>
          <w:p w14:paraId="7A72FB33" w14:textId="77777777" w:rsidR="00A93C57" w:rsidRPr="00FA30ED" w:rsidRDefault="00A93C57" w:rsidP="005B6E78">
            <w:pPr>
              <w:rPr>
                <w:rFonts w:ascii="BBC Reith Sans" w:hAnsi="BBC Reith Sans" w:cs="BBC Reith Sans"/>
                <w:sz w:val="22"/>
                <w:szCs w:val="22"/>
                <w:lang w:val="en-US"/>
              </w:rPr>
            </w:pPr>
          </w:p>
        </w:tc>
      </w:tr>
    </w:tbl>
    <w:p w14:paraId="4B7762A2" w14:textId="77777777" w:rsidR="00A93C57" w:rsidRPr="00FA30ED" w:rsidRDefault="00A93C57" w:rsidP="00A93C57">
      <w:pPr>
        <w:rPr>
          <w:rFonts w:ascii="BBC Reith Sans" w:hAnsi="BBC Reith Sans" w:cs="BBC Reith Sans"/>
          <w:b/>
          <w:sz w:val="22"/>
          <w:szCs w:val="22"/>
          <w:lang w:val="en-US"/>
        </w:rPr>
      </w:pPr>
    </w:p>
    <w:p w14:paraId="3E0FBBF7" w14:textId="77777777" w:rsidR="00A93C57" w:rsidRPr="00FA30ED" w:rsidRDefault="00A93C57" w:rsidP="00A93C57">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Application Ques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3EBED6FD" w14:textId="77777777" w:rsidTr="005B6E78">
        <w:trPr>
          <w:trHeight w:val="1340"/>
        </w:trPr>
        <w:tc>
          <w:tcPr>
            <w:tcW w:w="9242" w:type="dxa"/>
            <w:shd w:val="clear" w:color="auto" w:fill="auto"/>
          </w:tcPr>
          <w:p w14:paraId="7CAAC7C5" w14:textId="77777777" w:rsidR="00A93C57" w:rsidRPr="00FA30ED" w:rsidRDefault="00A93C57" w:rsidP="005B6E78">
            <w:pPr>
              <w:autoSpaceDE w:val="0"/>
              <w:autoSpaceDN w:val="0"/>
              <w:jc w:val="both"/>
              <w:rPr>
                <w:rFonts w:ascii="BBC Reith Sans" w:hAnsi="BBC Reith Sans" w:cs="BBC Reith Sans"/>
                <w:b/>
                <w:bCs/>
                <w:sz w:val="22"/>
                <w:szCs w:val="22"/>
              </w:rPr>
            </w:pPr>
            <w:r w:rsidRPr="00FA30ED">
              <w:rPr>
                <w:rFonts w:ascii="BBC Reith Sans" w:hAnsi="BBC Reith Sans" w:cs="BBC Reith Sans"/>
                <w:b/>
                <w:sz w:val="22"/>
                <w:szCs w:val="22"/>
              </w:rPr>
              <w:t xml:space="preserve">With reference to the Job Description, please explain how your skills, abilities and experience meet the specific requirements of the role, providing examples of where and how you have demonstrated these? </w:t>
            </w:r>
          </w:p>
        </w:tc>
      </w:tr>
      <w:tr w:rsidR="00A93C57" w:rsidRPr="00FA30ED" w14:paraId="2B56ACEC" w14:textId="77777777" w:rsidTr="005B6E78">
        <w:tc>
          <w:tcPr>
            <w:tcW w:w="9242" w:type="dxa"/>
            <w:shd w:val="clear" w:color="auto" w:fill="auto"/>
          </w:tcPr>
          <w:p w14:paraId="3A4A7CA8" w14:textId="77777777" w:rsidR="00A93C57" w:rsidRPr="00FA30ED" w:rsidRDefault="00A93C57" w:rsidP="005B6E78">
            <w:pPr>
              <w:rPr>
                <w:rFonts w:ascii="BBC Reith Sans" w:hAnsi="BBC Reith Sans" w:cs="BBC Reith Sans"/>
                <w:sz w:val="22"/>
                <w:szCs w:val="22"/>
                <w:lang w:val="en-US"/>
              </w:rPr>
            </w:pPr>
          </w:p>
          <w:p w14:paraId="569CFD37" w14:textId="77777777" w:rsidR="00A93C57" w:rsidRPr="00FA30ED" w:rsidRDefault="00A93C57" w:rsidP="005B6E78">
            <w:pPr>
              <w:rPr>
                <w:rFonts w:ascii="BBC Reith Sans" w:hAnsi="BBC Reith Sans" w:cs="BBC Reith Sans"/>
                <w:sz w:val="22"/>
                <w:szCs w:val="22"/>
                <w:lang w:val="en-US"/>
              </w:rPr>
            </w:pPr>
          </w:p>
          <w:p w14:paraId="5FAB0C0F" w14:textId="77777777" w:rsidR="00A93C57" w:rsidRPr="00FA30ED" w:rsidRDefault="00A93C57" w:rsidP="005B6E78">
            <w:pPr>
              <w:rPr>
                <w:rFonts w:ascii="BBC Reith Sans" w:hAnsi="BBC Reith Sans" w:cs="BBC Reith Sans"/>
                <w:sz w:val="22"/>
                <w:szCs w:val="22"/>
                <w:lang w:val="en-US"/>
              </w:rPr>
            </w:pPr>
          </w:p>
          <w:p w14:paraId="3FFA7690" w14:textId="77777777" w:rsidR="00A93C57" w:rsidRPr="00FA30ED" w:rsidRDefault="00A93C57" w:rsidP="005B6E78">
            <w:pPr>
              <w:rPr>
                <w:rFonts w:ascii="BBC Reith Sans" w:hAnsi="BBC Reith Sans" w:cs="BBC Reith Sans"/>
                <w:sz w:val="22"/>
                <w:szCs w:val="22"/>
                <w:lang w:val="en-US"/>
              </w:rPr>
            </w:pPr>
          </w:p>
          <w:p w14:paraId="06A3475C" w14:textId="77777777" w:rsidR="00A93C57" w:rsidRPr="00FA30ED" w:rsidRDefault="00A93C57" w:rsidP="005B6E78">
            <w:pPr>
              <w:rPr>
                <w:rFonts w:ascii="BBC Reith Sans" w:hAnsi="BBC Reith Sans" w:cs="BBC Reith Sans"/>
                <w:sz w:val="22"/>
                <w:szCs w:val="22"/>
                <w:lang w:val="en-US"/>
              </w:rPr>
            </w:pPr>
          </w:p>
          <w:p w14:paraId="40F54E1E" w14:textId="77777777" w:rsidR="00A93C57" w:rsidRPr="00FA30ED" w:rsidRDefault="00A93C57" w:rsidP="005B6E78">
            <w:pPr>
              <w:rPr>
                <w:rFonts w:ascii="BBC Reith Sans" w:hAnsi="BBC Reith Sans" w:cs="BBC Reith Sans"/>
                <w:sz w:val="22"/>
                <w:szCs w:val="22"/>
                <w:lang w:val="en-US"/>
              </w:rPr>
            </w:pPr>
          </w:p>
          <w:p w14:paraId="1DC2A97F" w14:textId="77777777" w:rsidR="00A93C57" w:rsidRPr="00FA30ED" w:rsidRDefault="00A93C57" w:rsidP="005B6E78">
            <w:pPr>
              <w:rPr>
                <w:rFonts w:ascii="BBC Reith Sans" w:hAnsi="BBC Reith Sans" w:cs="BBC Reith Sans"/>
                <w:sz w:val="22"/>
                <w:szCs w:val="22"/>
                <w:lang w:val="en-US"/>
              </w:rPr>
            </w:pPr>
          </w:p>
          <w:p w14:paraId="4FED2362" w14:textId="77777777" w:rsidR="00A93C57" w:rsidRPr="00FA30ED" w:rsidRDefault="00A93C57" w:rsidP="005B6E78">
            <w:pPr>
              <w:rPr>
                <w:rFonts w:ascii="BBC Reith Sans" w:hAnsi="BBC Reith Sans" w:cs="BBC Reith Sans"/>
                <w:sz w:val="22"/>
                <w:szCs w:val="22"/>
                <w:lang w:val="en-US"/>
              </w:rPr>
            </w:pPr>
          </w:p>
          <w:p w14:paraId="577353EC" w14:textId="77777777" w:rsidR="00A93C57" w:rsidRPr="00FA30ED" w:rsidRDefault="00A93C57" w:rsidP="005B6E78">
            <w:pPr>
              <w:rPr>
                <w:rFonts w:ascii="BBC Reith Sans" w:hAnsi="BBC Reith Sans" w:cs="BBC Reith Sans"/>
                <w:sz w:val="22"/>
                <w:szCs w:val="22"/>
                <w:lang w:val="en-US"/>
              </w:rPr>
            </w:pPr>
          </w:p>
          <w:p w14:paraId="7E675F18" w14:textId="77777777" w:rsidR="00A93C57" w:rsidRPr="00FA30ED" w:rsidRDefault="00A93C57" w:rsidP="005B6E78">
            <w:pPr>
              <w:rPr>
                <w:rFonts w:ascii="BBC Reith Sans" w:hAnsi="BBC Reith Sans" w:cs="BBC Reith Sans"/>
                <w:sz w:val="22"/>
                <w:szCs w:val="22"/>
                <w:lang w:val="en-US"/>
              </w:rPr>
            </w:pPr>
          </w:p>
          <w:p w14:paraId="5EB81E2B" w14:textId="77777777" w:rsidR="00A93C57" w:rsidRPr="00FA30ED" w:rsidRDefault="00A93C57" w:rsidP="005B6E78">
            <w:pPr>
              <w:rPr>
                <w:rFonts w:ascii="BBC Reith Sans" w:hAnsi="BBC Reith Sans" w:cs="BBC Reith Sans"/>
                <w:sz w:val="22"/>
                <w:szCs w:val="22"/>
                <w:lang w:val="en-US"/>
              </w:rPr>
            </w:pPr>
          </w:p>
          <w:p w14:paraId="586A3A9A" w14:textId="77777777" w:rsidR="00A93C57" w:rsidRPr="00FA30ED" w:rsidRDefault="00A93C57" w:rsidP="005B6E78">
            <w:pPr>
              <w:rPr>
                <w:rFonts w:ascii="BBC Reith Sans" w:hAnsi="BBC Reith Sans" w:cs="BBC Reith Sans"/>
                <w:sz w:val="22"/>
                <w:szCs w:val="22"/>
                <w:lang w:val="en-US"/>
              </w:rPr>
            </w:pPr>
          </w:p>
          <w:p w14:paraId="7E56FDC2" w14:textId="77777777" w:rsidR="00A93C57" w:rsidRPr="00FA30ED" w:rsidRDefault="00A93C57" w:rsidP="005B6E78">
            <w:pPr>
              <w:rPr>
                <w:rFonts w:ascii="BBC Reith Sans" w:hAnsi="BBC Reith Sans" w:cs="BBC Reith Sans"/>
                <w:sz w:val="22"/>
                <w:szCs w:val="22"/>
                <w:lang w:val="en-US"/>
              </w:rPr>
            </w:pPr>
          </w:p>
          <w:p w14:paraId="6A51F72E" w14:textId="77777777" w:rsidR="00A93C57" w:rsidRPr="00FA30ED" w:rsidRDefault="00A93C57" w:rsidP="005B6E78">
            <w:pPr>
              <w:rPr>
                <w:rFonts w:ascii="BBC Reith Sans" w:hAnsi="BBC Reith Sans" w:cs="BBC Reith Sans"/>
                <w:sz w:val="22"/>
                <w:szCs w:val="22"/>
                <w:lang w:val="en-US"/>
              </w:rPr>
            </w:pPr>
          </w:p>
          <w:p w14:paraId="65849BB7" w14:textId="77777777" w:rsidR="00A93C57" w:rsidRPr="00FA30ED" w:rsidRDefault="00A93C57" w:rsidP="005B6E78">
            <w:pPr>
              <w:rPr>
                <w:rFonts w:ascii="BBC Reith Sans" w:hAnsi="BBC Reith Sans" w:cs="BBC Reith Sans"/>
                <w:sz w:val="22"/>
                <w:szCs w:val="22"/>
                <w:lang w:val="en-US"/>
              </w:rPr>
            </w:pPr>
          </w:p>
        </w:tc>
      </w:tr>
    </w:tbl>
    <w:p w14:paraId="3734B3B9" w14:textId="77777777" w:rsidR="00A93C57" w:rsidRPr="00FA30ED" w:rsidRDefault="00A93C57" w:rsidP="00A93C57">
      <w:pPr>
        <w:pBdr>
          <w:bottom w:val="single" w:sz="12" w:space="1" w:color="auto"/>
        </w:pBdr>
        <w:ind w:right="-154"/>
        <w:rPr>
          <w:rFonts w:ascii="BBC Reith Sans" w:hAnsi="BBC Reith Sans" w:cs="BBC Reith Sans"/>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195FEEFB" w14:textId="77777777" w:rsidTr="005B6E78">
        <w:tc>
          <w:tcPr>
            <w:tcW w:w="9242" w:type="dxa"/>
            <w:shd w:val="clear" w:color="auto" w:fill="auto"/>
          </w:tcPr>
          <w:p w14:paraId="7BDF9FD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lastRenderedPageBreak/>
              <w:t>Do you wish to declare any form of disability?  (Yes/No) If yes, please write down in brief.</w:t>
            </w:r>
          </w:p>
          <w:p w14:paraId="4D02E613" w14:textId="77777777" w:rsidR="00A93C57" w:rsidRPr="00FA30ED" w:rsidRDefault="00A93C57" w:rsidP="005B6E78">
            <w:pPr>
              <w:rPr>
                <w:rFonts w:ascii="BBC Reith Sans" w:hAnsi="BBC Reith Sans" w:cs="BBC Reith Sans"/>
                <w:b/>
                <w:sz w:val="22"/>
                <w:szCs w:val="22"/>
                <w:lang w:val="en-US"/>
              </w:rPr>
            </w:pPr>
          </w:p>
          <w:p w14:paraId="034135F5" w14:textId="77777777" w:rsidR="00A93C57" w:rsidRPr="00FA30ED" w:rsidRDefault="00A93C57" w:rsidP="005B6E78">
            <w:pPr>
              <w:rPr>
                <w:rFonts w:ascii="BBC Reith Sans" w:hAnsi="BBC Reith Sans" w:cs="BBC Reith Sans"/>
                <w:b/>
                <w:sz w:val="22"/>
                <w:szCs w:val="22"/>
                <w:lang w:val="en-US"/>
              </w:rPr>
            </w:pPr>
          </w:p>
          <w:p w14:paraId="77BF9D51" w14:textId="77777777" w:rsidR="00A93C57" w:rsidRPr="00FA30ED" w:rsidRDefault="00A93C57" w:rsidP="005B6E78">
            <w:pPr>
              <w:rPr>
                <w:rFonts w:ascii="BBC Reith Sans" w:hAnsi="BBC Reith Sans" w:cs="BBC Reith Sans"/>
                <w:b/>
                <w:sz w:val="22"/>
                <w:szCs w:val="22"/>
                <w:lang w:val="en-US"/>
              </w:rPr>
            </w:pPr>
          </w:p>
          <w:p w14:paraId="0D0317CE" w14:textId="77777777" w:rsidR="00A93C57" w:rsidRPr="00FA30ED" w:rsidRDefault="00A93C57" w:rsidP="005B6E78">
            <w:pPr>
              <w:rPr>
                <w:rFonts w:ascii="BBC Reith Sans" w:hAnsi="BBC Reith Sans" w:cs="BBC Reith Sans"/>
                <w:b/>
                <w:sz w:val="22"/>
                <w:szCs w:val="22"/>
                <w:lang w:val="en-US"/>
              </w:rPr>
            </w:pPr>
          </w:p>
          <w:p w14:paraId="4AB4E91E" w14:textId="77777777" w:rsidR="00A93C57" w:rsidRPr="00FA30ED" w:rsidRDefault="00A93C57" w:rsidP="005B6E78">
            <w:pPr>
              <w:rPr>
                <w:rFonts w:ascii="BBC Reith Sans" w:hAnsi="BBC Reith Sans" w:cs="BBC Reith Sans"/>
                <w:b/>
                <w:sz w:val="22"/>
                <w:szCs w:val="22"/>
                <w:lang w:val="en-US"/>
              </w:rPr>
            </w:pPr>
          </w:p>
        </w:tc>
      </w:tr>
      <w:tr w:rsidR="00A93C57" w:rsidRPr="00FA30ED" w14:paraId="455AD2CF" w14:textId="77777777" w:rsidTr="005B6E78">
        <w:tc>
          <w:tcPr>
            <w:tcW w:w="9242" w:type="dxa"/>
            <w:shd w:val="clear" w:color="auto" w:fill="auto"/>
          </w:tcPr>
          <w:p w14:paraId="105FC6D0"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Declaration </w:t>
            </w:r>
          </w:p>
        </w:tc>
      </w:tr>
      <w:tr w:rsidR="00A93C57" w:rsidRPr="00FA30ED" w14:paraId="5C958146" w14:textId="77777777" w:rsidTr="005B6E78">
        <w:tc>
          <w:tcPr>
            <w:tcW w:w="9242" w:type="dxa"/>
            <w:shd w:val="clear" w:color="auto" w:fill="auto"/>
          </w:tcPr>
          <w:p w14:paraId="48562059" w14:textId="77777777" w:rsidR="00A93C57" w:rsidRPr="00FA30ED" w:rsidRDefault="00A93C57" w:rsidP="005B6E78">
            <w:pPr>
              <w:rPr>
                <w:rFonts w:ascii="BBC Reith Sans" w:hAnsi="BBC Reith Sans" w:cs="BBC Reith Sans"/>
                <w:sz w:val="22"/>
                <w:szCs w:val="22"/>
                <w:lang w:val="en-US"/>
              </w:rPr>
            </w:pPr>
          </w:p>
          <w:p w14:paraId="2B23C54F" w14:textId="77777777" w:rsidR="00A93C57" w:rsidRPr="00FA30ED" w:rsidRDefault="00A93C57" w:rsidP="00FA30ED">
            <w:pPr>
              <w:jc w:val="both"/>
              <w:rPr>
                <w:rFonts w:ascii="BBC Reith Sans" w:hAnsi="BBC Reith Sans" w:cs="BBC Reith Sans"/>
                <w:sz w:val="22"/>
                <w:szCs w:val="22"/>
                <w:lang w:val="en-US"/>
              </w:rPr>
            </w:pPr>
            <w:r w:rsidRPr="00FA30ED">
              <w:rPr>
                <w:rFonts w:ascii="BBC Reith Sans" w:hAnsi="BBC Reith Sans" w:cs="BBC Reith Sans"/>
                <w:sz w:val="22"/>
                <w:szCs w:val="22"/>
                <w:lang w:val="en-US"/>
              </w:rPr>
              <w:t xml:space="preserve">I certify that the information I have provided in the present document is true, </w:t>
            </w:r>
            <w:proofErr w:type="gramStart"/>
            <w:r w:rsidRPr="00FA30ED">
              <w:rPr>
                <w:rFonts w:ascii="BBC Reith Sans" w:hAnsi="BBC Reith Sans" w:cs="BBC Reith Sans"/>
                <w:sz w:val="22"/>
                <w:szCs w:val="22"/>
                <w:lang w:val="en-US"/>
              </w:rPr>
              <w:t>complete</w:t>
            </w:r>
            <w:proofErr w:type="gramEnd"/>
            <w:r w:rsidRPr="00FA30ED">
              <w:rPr>
                <w:rFonts w:ascii="BBC Reith Sans" w:hAnsi="BBC Reith Sans" w:cs="BBC Reith Sans"/>
                <w:sz w:val="22"/>
                <w:szCs w:val="22"/>
                <w:lang w:val="en-US"/>
              </w:rPr>
              <w:t xml:space="preserve"> and correct to the best of my knowledge. I understand that any misrepresentation or material omission made in this document may lead to the termination of my appointment or to dismissal. I understand this also applies to any other information or document requested by the organization for my recruitment and employment with BBC Media Action.</w:t>
            </w:r>
          </w:p>
          <w:p w14:paraId="16552C69" w14:textId="77777777" w:rsidR="00A93C57" w:rsidRPr="00FA30ED" w:rsidRDefault="00A93C57" w:rsidP="005B6E78">
            <w:pPr>
              <w:rPr>
                <w:rFonts w:ascii="BBC Reith Sans" w:hAnsi="BBC Reith Sans" w:cs="BBC Reith Sans"/>
                <w:sz w:val="22"/>
                <w:szCs w:val="22"/>
                <w:lang w:val="en-US"/>
              </w:rPr>
            </w:pPr>
          </w:p>
        </w:tc>
      </w:tr>
      <w:tr w:rsidR="00A93C57" w:rsidRPr="00FA30ED" w14:paraId="42601875" w14:textId="77777777" w:rsidTr="005B6E78">
        <w:tc>
          <w:tcPr>
            <w:tcW w:w="9242" w:type="dxa"/>
            <w:shd w:val="clear" w:color="auto" w:fill="auto"/>
          </w:tcPr>
          <w:p w14:paraId="6E8D3F0E" w14:textId="77777777" w:rsidR="00A93C57" w:rsidRPr="00FA30ED" w:rsidRDefault="00A93C57" w:rsidP="005B6E78">
            <w:pPr>
              <w:rPr>
                <w:rFonts w:ascii="BBC Reith Sans" w:hAnsi="BBC Reith Sans" w:cs="BBC Reith Sans"/>
                <w:sz w:val="22"/>
                <w:szCs w:val="22"/>
                <w:lang w:val="en-US"/>
              </w:rPr>
            </w:pPr>
          </w:p>
          <w:p w14:paraId="3BB8FA1E"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Date:                                                                       Signature:</w:t>
            </w:r>
          </w:p>
        </w:tc>
      </w:tr>
    </w:tbl>
    <w:p w14:paraId="7B9705E2" w14:textId="77777777" w:rsidR="00A93C57" w:rsidRPr="00FA30ED" w:rsidRDefault="00A93C57" w:rsidP="00A93C57">
      <w:pPr>
        <w:rPr>
          <w:rFonts w:ascii="BBC Reith Sans" w:hAnsi="BBC Reith Sans" w:cs="BBC Reith Sans"/>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A93C57" w:rsidRPr="00FA30ED" w14:paraId="347C47E4" w14:textId="77777777" w:rsidTr="005B6E78">
        <w:tc>
          <w:tcPr>
            <w:tcW w:w="9242" w:type="dxa"/>
            <w:shd w:val="clear" w:color="auto" w:fill="auto"/>
          </w:tcPr>
          <w:p w14:paraId="6BC9B6F2"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Note:</w:t>
            </w:r>
          </w:p>
        </w:tc>
      </w:tr>
      <w:tr w:rsidR="00A93C57" w:rsidRPr="00FA30ED" w14:paraId="25C630E5" w14:textId="77777777" w:rsidTr="005B6E78">
        <w:tc>
          <w:tcPr>
            <w:tcW w:w="9242" w:type="dxa"/>
            <w:shd w:val="clear" w:color="auto" w:fill="auto"/>
          </w:tcPr>
          <w:p w14:paraId="1EDED7E9" w14:textId="77777777" w:rsidR="00A93C57" w:rsidRPr="00FA30ED" w:rsidRDefault="00A93C57" w:rsidP="005B6E78">
            <w:pPr>
              <w:rPr>
                <w:rFonts w:ascii="BBC Reith Sans" w:hAnsi="BBC Reith Sans" w:cs="BBC Reith Sans"/>
                <w:b/>
                <w:sz w:val="22"/>
                <w:szCs w:val="22"/>
                <w:lang w:val="en-US"/>
              </w:rPr>
            </w:pPr>
            <w:r w:rsidRPr="00FA30ED">
              <w:rPr>
                <w:rFonts w:ascii="BBC Reith Sans" w:hAnsi="BBC Reith Sans" w:cs="BBC Reith Sans"/>
                <w:b/>
                <w:sz w:val="22"/>
                <w:szCs w:val="22"/>
                <w:lang w:val="en-US"/>
              </w:rPr>
              <w:t xml:space="preserve">Applications for employment at BBC Media Action must include a completed job application form. By submitting this form, the applicant authorizes BBC Media Action to verify and validate all information provided in the form. </w:t>
            </w:r>
          </w:p>
          <w:p w14:paraId="660DD691" w14:textId="77777777" w:rsidR="00A93C57" w:rsidRPr="00FA30ED" w:rsidRDefault="00A93C57" w:rsidP="005B6E78">
            <w:pPr>
              <w:rPr>
                <w:rFonts w:ascii="BBC Reith Sans" w:hAnsi="BBC Reith Sans" w:cs="BBC Reith Sans"/>
                <w:sz w:val="22"/>
                <w:szCs w:val="22"/>
                <w:lang w:val="en-US"/>
              </w:rPr>
            </w:pPr>
          </w:p>
          <w:p w14:paraId="3BED591C" w14:textId="77777777" w:rsidR="00A93C57" w:rsidRPr="00FA30ED" w:rsidRDefault="00A93C57" w:rsidP="00FA30ED">
            <w:pPr>
              <w:jc w:val="both"/>
              <w:rPr>
                <w:rFonts w:ascii="BBC Reith Sans" w:hAnsi="BBC Reith Sans" w:cs="BBC Reith Sans"/>
                <w:sz w:val="22"/>
                <w:szCs w:val="22"/>
                <w:lang w:val="en-US"/>
              </w:rPr>
            </w:pPr>
            <w:r w:rsidRPr="00FA30ED">
              <w:rPr>
                <w:rFonts w:ascii="BBC Reith Sans" w:hAnsi="BBC Reith Sans" w:cs="BBC Reith Sans"/>
                <w:sz w:val="22"/>
                <w:szCs w:val="22"/>
                <w:lang w:val="en-US"/>
              </w:rPr>
              <w:t>You may be requested to provide documentary evidence of the statements you have made above. Please do not, however, send any documentary evidence until you have been asked to do so. If degrees/certificates are in foreign language other than English and Bengali, you may be required to provide official English translation at time of request.</w:t>
            </w:r>
          </w:p>
          <w:p w14:paraId="1B80583F" w14:textId="77777777" w:rsidR="00A93C57" w:rsidRPr="00FA30ED" w:rsidRDefault="00A93C57" w:rsidP="005B6E78">
            <w:pPr>
              <w:rPr>
                <w:rFonts w:ascii="BBC Reith Sans" w:hAnsi="BBC Reith Sans" w:cs="BBC Reith Sans"/>
                <w:sz w:val="22"/>
                <w:szCs w:val="22"/>
                <w:lang w:val="en-US"/>
              </w:rPr>
            </w:pPr>
          </w:p>
        </w:tc>
      </w:tr>
    </w:tbl>
    <w:p w14:paraId="3F4E8A06" w14:textId="77777777" w:rsidR="00A93C57" w:rsidRPr="00FA30ED" w:rsidRDefault="00A93C57" w:rsidP="00A93C57">
      <w:pPr>
        <w:jc w:val="center"/>
        <w:rPr>
          <w:rStyle w:val="Strong"/>
          <w:rFonts w:ascii="BBC Reith Sans" w:hAnsi="BBC Reith Sans" w:cs="BBC Reith Sans"/>
          <w:sz w:val="22"/>
          <w:szCs w:val="22"/>
        </w:rPr>
      </w:pPr>
    </w:p>
    <w:p w14:paraId="4311D0EF" w14:textId="77777777" w:rsidR="00A93C57" w:rsidRPr="00FA30ED" w:rsidRDefault="00A93C57" w:rsidP="00A93C57">
      <w:pPr>
        <w:jc w:val="center"/>
        <w:rPr>
          <w:rStyle w:val="Strong"/>
          <w:rFonts w:ascii="BBC Reith Sans" w:hAnsi="BBC Reith Sans" w:cs="BBC Reith Sans"/>
          <w:sz w:val="22"/>
          <w:szCs w:val="22"/>
        </w:rPr>
      </w:pPr>
    </w:p>
    <w:p w14:paraId="789EFF62" w14:textId="77777777" w:rsidR="00B20E01" w:rsidRPr="00FA30ED" w:rsidRDefault="00B20E01" w:rsidP="00A93C57">
      <w:pPr>
        <w:rPr>
          <w:rFonts w:ascii="BBC Reith Sans" w:hAnsi="BBC Reith Sans" w:cs="BBC Reith Sans"/>
          <w:sz w:val="22"/>
          <w:szCs w:val="22"/>
        </w:rPr>
      </w:pPr>
    </w:p>
    <w:sectPr w:rsidR="00B20E01" w:rsidRPr="00FA30ED" w:rsidSect="009D3A8A">
      <w:headerReference w:type="even" r:id="rId7"/>
      <w:headerReference w:type="default" r:id="rId8"/>
      <w:footerReference w:type="even" r:id="rId9"/>
      <w:footerReference w:type="default" r:id="rId10"/>
      <w:headerReference w:type="first" r:id="rId11"/>
      <w:footerReference w:type="first" r:id="rId12"/>
      <w:pgSz w:w="11907" w:h="16839" w:code="9"/>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281FC" w14:textId="77777777" w:rsidR="009D3A8A" w:rsidRDefault="009D3A8A" w:rsidP="00B70D3A">
      <w:r>
        <w:separator/>
      </w:r>
    </w:p>
  </w:endnote>
  <w:endnote w:type="continuationSeparator" w:id="0">
    <w:p w14:paraId="0B98C5DA" w14:textId="77777777" w:rsidR="009D3A8A" w:rsidRDefault="009D3A8A" w:rsidP="00B70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BC Reith Sans">
    <w:panose1 w:val="020B0603020204020204"/>
    <w:charset w:val="00"/>
    <w:family w:val="swiss"/>
    <w:pitch w:val="variable"/>
    <w:sig w:usb0="A00002EF" w:usb1="5000005A" w:usb2="00000028"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CE81CD" w14:textId="77777777" w:rsidR="008B0564" w:rsidRDefault="008B0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1B5D8" w14:textId="15B4858E" w:rsidR="00081378" w:rsidRDefault="00081378">
    <w:pPr>
      <w:pStyle w:val="Footer"/>
    </w:pPr>
    <w:r>
      <w:t xml:space="preserve">Form </w:t>
    </w:r>
    <w:r w:rsidR="008B0564">
      <w:t>Updated:</w:t>
    </w:r>
    <w:r>
      <w:t xml:space="preserve"> 14 April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CF462" w14:textId="77777777" w:rsidR="008B0564" w:rsidRDefault="008B0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F81A91" w14:textId="77777777" w:rsidR="009D3A8A" w:rsidRDefault="009D3A8A" w:rsidP="00B70D3A">
      <w:r>
        <w:separator/>
      </w:r>
    </w:p>
  </w:footnote>
  <w:footnote w:type="continuationSeparator" w:id="0">
    <w:p w14:paraId="182CDC7D" w14:textId="77777777" w:rsidR="009D3A8A" w:rsidRDefault="009D3A8A" w:rsidP="00B70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704C8" w14:textId="77777777" w:rsidR="008B0564" w:rsidRDefault="008B0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C1C08" w14:textId="694F752C" w:rsidR="00F22A94" w:rsidRPr="00F22A94" w:rsidRDefault="00196914" w:rsidP="00F22A94">
    <w:pPr>
      <w:spacing w:before="100" w:beforeAutospacing="1" w:after="100" w:afterAutospacing="1"/>
      <w:rPr>
        <w:sz w:val="24"/>
        <w:szCs w:val="24"/>
        <w:lang w:eastAsia="en-GB"/>
      </w:rPr>
    </w:pPr>
    <w:r w:rsidRPr="00F22A94">
      <w:rPr>
        <w:noProof/>
        <w:sz w:val="24"/>
        <w:szCs w:val="24"/>
        <w:lang w:eastAsia="en-GB"/>
      </w:rPr>
      <w:drawing>
        <wp:anchor distT="0" distB="0" distL="114300" distR="114300" simplePos="0" relativeHeight="251658240" behindDoc="1" locked="0" layoutInCell="1" allowOverlap="1" wp14:anchorId="0CA55C21" wp14:editId="1E021282">
          <wp:simplePos x="0" y="0"/>
          <wp:positionH relativeFrom="margin">
            <wp:posOffset>-152400</wp:posOffset>
          </wp:positionH>
          <wp:positionV relativeFrom="paragraph">
            <wp:posOffset>-311150</wp:posOffset>
          </wp:positionV>
          <wp:extent cx="859155" cy="711200"/>
          <wp:effectExtent l="0" t="0" r="0" b="0"/>
          <wp:wrapTight wrapText="bothSides">
            <wp:wrapPolygon edited="0">
              <wp:start x="0" y="0"/>
              <wp:lineTo x="0" y="20829"/>
              <wp:lineTo x="21073" y="20829"/>
              <wp:lineTo x="21073" y="0"/>
              <wp:lineTo x="0" y="0"/>
            </wp:wrapPolygon>
          </wp:wrapTight>
          <wp:docPr id="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15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049DFB" w14:textId="64D8B974" w:rsidR="00292AB4" w:rsidRDefault="00292A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EDB54" w14:textId="77777777" w:rsidR="008B0564" w:rsidRDefault="008B05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6A1E5A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FF24D3"/>
    <w:multiLevelType w:val="hybridMultilevel"/>
    <w:tmpl w:val="BF3CE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55D6A1A"/>
    <w:multiLevelType w:val="hybridMultilevel"/>
    <w:tmpl w:val="592EB9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87512C5"/>
    <w:multiLevelType w:val="hybridMultilevel"/>
    <w:tmpl w:val="A1AA8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8091B0A"/>
    <w:multiLevelType w:val="hybridMultilevel"/>
    <w:tmpl w:val="25C451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597B0180"/>
    <w:multiLevelType w:val="hybridMultilevel"/>
    <w:tmpl w:val="77043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05AFB"/>
    <w:multiLevelType w:val="hybridMultilevel"/>
    <w:tmpl w:val="55202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8372E2D"/>
    <w:multiLevelType w:val="hybridMultilevel"/>
    <w:tmpl w:val="E1AC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9635887">
    <w:abstractNumId w:val="2"/>
  </w:num>
  <w:num w:numId="2" w16cid:durableId="208077927">
    <w:abstractNumId w:val="3"/>
  </w:num>
  <w:num w:numId="3" w16cid:durableId="1233852752">
    <w:abstractNumId w:val="6"/>
  </w:num>
  <w:num w:numId="4" w16cid:durableId="1089733472">
    <w:abstractNumId w:val="0"/>
  </w:num>
  <w:num w:numId="5" w16cid:durableId="1567492511">
    <w:abstractNumId w:val="7"/>
  </w:num>
  <w:num w:numId="6" w16cid:durableId="89595225">
    <w:abstractNumId w:val="5"/>
  </w:num>
  <w:num w:numId="7" w16cid:durableId="1507867459">
    <w:abstractNumId w:val="4"/>
  </w:num>
  <w:num w:numId="8" w16cid:durableId="1245652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DAxMTYzNDQyMzJT0lEKTi0uzszPAykwrAUABF5Q2iwAAAA="/>
  </w:docVars>
  <w:rsids>
    <w:rsidRoot w:val="00FE5A84"/>
    <w:rsid w:val="00001A8D"/>
    <w:rsid w:val="000078E8"/>
    <w:rsid w:val="00024E14"/>
    <w:rsid w:val="00030A54"/>
    <w:rsid w:val="000347F5"/>
    <w:rsid w:val="00081378"/>
    <w:rsid w:val="00094DE2"/>
    <w:rsid w:val="000A2ECC"/>
    <w:rsid w:val="000C1350"/>
    <w:rsid w:val="000D13DF"/>
    <w:rsid w:val="000D6E62"/>
    <w:rsid w:val="000E51EC"/>
    <w:rsid w:val="000F0AF2"/>
    <w:rsid w:val="00114997"/>
    <w:rsid w:val="001679B0"/>
    <w:rsid w:val="00183F70"/>
    <w:rsid w:val="00196914"/>
    <w:rsid w:val="001B5FBB"/>
    <w:rsid w:val="001E1B93"/>
    <w:rsid w:val="001F26E7"/>
    <w:rsid w:val="001F27B7"/>
    <w:rsid w:val="001F4471"/>
    <w:rsid w:val="00206FA0"/>
    <w:rsid w:val="00212ED4"/>
    <w:rsid w:val="00214105"/>
    <w:rsid w:val="002570F7"/>
    <w:rsid w:val="00292AB4"/>
    <w:rsid w:val="00292B2F"/>
    <w:rsid w:val="002D5DFB"/>
    <w:rsid w:val="002E5CA6"/>
    <w:rsid w:val="00316A9E"/>
    <w:rsid w:val="003533B8"/>
    <w:rsid w:val="003B0007"/>
    <w:rsid w:val="004069CF"/>
    <w:rsid w:val="00451879"/>
    <w:rsid w:val="0046684C"/>
    <w:rsid w:val="00466CC2"/>
    <w:rsid w:val="00492559"/>
    <w:rsid w:val="00494AF1"/>
    <w:rsid w:val="004B1682"/>
    <w:rsid w:val="004B31EE"/>
    <w:rsid w:val="00501390"/>
    <w:rsid w:val="00510700"/>
    <w:rsid w:val="005460D8"/>
    <w:rsid w:val="00563AE1"/>
    <w:rsid w:val="00580D77"/>
    <w:rsid w:val="005825F1"/>
    <w:rsid w:val="005854DE"/>
    <w:rsid w:val="00585AB9"/>
    <w:rsid w:val="0059515B"/>
    <w:rsid w:val="005B385E"/>
    <w:rsid w:val="005D2E61"/>
    <w:rsid w:val="00612110"/>
    <w:rsid w:val="00612CB6"/>
    <w:rsid w:val="00652822"/>
    <w:rsid w:val="0066107D"/>
    <w:rsid w:val="0066178C"/>
    <w:rsid w:val="00684C49"/>
    <w:rsid w:val="006A0BE6"/>
    <w:rsid w:val="006B20C1"/>
    <w:rsid w:val="006B5810"/>
    <w:rsid w:val="006B7A94"/>
    <w:rsid w:val="006C7F7A"/>
    <w:rsid w:val="006F433B"/>
    <w:rsid w:val="00705ADE"/>
    <w:rsid w:val="0071415A"/>
    <w:rsid w:val="007435C4"/>
    <w:rsid w:val="00746A4E"/>
    <w:rsid w:val="0078145C"/>
    <w:rsid w:val="007833D5"/>
    <w:rsid w:val="00792C7B"/>
    <w:rsid w:val="00795B1F"/>
    <w:rsid w:val="007B79DD"/>
    <w:rsid w:val="007C2AF9"/>
    <w:rsid w:val="007F5160"/>
    <w:rsid w:val="008073F4"/>
    <w:rsid w:val="00837E6F"/>
    <w:rsid w:val="00867802"/>
    <w:rsid w:val="00884B4A"/>
    <w:rsid w:val="008B0564"/>
    <w:rsid w:val="008D1AA0"/>
    <w:rsid w:val="008D31E4"/>
    <w:rsid w:val="00922852"/>
    <w:rsid w:val="0092498B"/>
    <w:rsid w:val="009A18AE"/>
    <w:rsid w:val="009B4CAF"/>
    <w:rsid w:val="009B6125"/>
    <w:rsid w:val="009D3A8A"/>
    <w:rsid w:val="009D5AF7"/>
    <w:rsid w:val="00A17F4D"/>
    <w:rsid w:val="00A373C0"/>
    <w:rsid w:val="00A75E14"/>
    <w:rsid w:val="00A82314"/>
    <w:rsid w:val="00A93C57"/>
    <w:rsid w:val="00A97ECF"/>
    <w:rsid w:val="00AF3696"/>
    <w:rsid w:val="00B12DA7"/>
    <w:rsid w:val="00B20E01"/>
    <w:rsid w:val="00B652A0"/>
    <w:rsid w:val="00B70D3A"/>
    <w:rsid w:val="00B73E68"/>
    <w:rsid w:val="00BC3899"/>
    <w:rsid w:val="00BD1B3A"/>
    <w:rsid w:val="00BF54A8"/>
    <w:rsid w:val="00C61C19"/>
    <w:rsid w:val="00C62897"/>
    <w:rsid w:val="00C70A85"/>
    <w:rsid w:val="00C75419"/>
    <w:rsid w:val="00C8605C"/>
    <w:rsid w:val="00C91043"/>
    <w:rsid w:val="00CA7E19"/>
    <w:rsid w:val="00CB60DC"/>
    <w:rsid w:val="00CB667B"/>
    <w:rsid w:val="00CC4C91"/>
    <w:rsid w:val="00CD4017"/>
    <w:rsid w:val="00CD50C0"/>
    <w:rsid w:val="00CF7561"/>
    <w:rsid w:val="00D02CD5"/>
    <w:rsid w:val="00D06FA9"/>
    <w:rsid w:val="00D100B4"/>
    <w:rsid w:val="00D44069"/>
    <w:rsid w:val="00D511DF"/>
    <w:rsid w:val="00D64BFE"/>
    <w:rsid w:val="00D84F70"/>
    <w:rsid w:val="00D864B7"/>
    <w:rsid w:val="00DA05B4"/>
    <w:rsid w:val="00DA23FD"/>
    <w:rsid w:val="00DC240B"/>
    <w:rsid w:val="00DE046E"/>
    <w:rsid w:val="00DF0BAE"/>
    <w:rsid w:val="00DF3FFB"/>
    <w:rsid w:val="00E0209D"/>
    <w:rsid w:val="00E24531"/>
    <w:rsid w:val="00E4714C"/>
    <w:rsid w:val="00E5137D"/>
    <w:rsid w:val="00E5458D"/>
    <w:rsid w:val="00E85821"/>
    <w:rsid w:val="00E938C1"/>
    <w:rsid w:val="00F0024E"/>
    <w:rsid w:val="00F04303"/>
    <w:rsid w:val="00F22A94"/>
    <w:rsid w:val="00F26594"/>
    <w:rsid w:val="00F555D1"/>
    <w:rsid w:val="00F614C6"/>
    <w:rsid w:val="00F828F3"/>
    <w:rsid w:val="00F917F1"/>
    <w:rsid w:val="00FA30ED"/>
    <w:rsid w:val="00FC569C"/>
    <w:rsid w:val="00FE4005"/>
    <w:rsid w:val="00FE5A84"/>
    <w:rsid w:val="00FE7544"/>
    <w:rsid w:val="00FF514A"/>
    <w:rsid w:val="00FF5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062A3D"/>
  <w15:docId w15:val="{A2ED7155-05E4-4C17-9064-0AC691FEB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997"/>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997"/>
    <w:pPr>
      <w:ind w:left="720"/>
    </w:pPr>
    <w:rPr>
      <w:rFonts w:ascii="Times" w:eastAsia="Times" w:hAnsi="Times"/>
      <w:sz w:val="24"/>
      <w:lang w:val="en-US"/>
    </w:rPr>
  </w:style>
  <w:style w:type="paragraph" w:styleId="NormalWeb">
    <w:name w:val="Normal (Web)"/>
    <w:basedOn w:val="Normal"/>
    <w:uiPriority w:val="99"/>
    <w:semiHidden/>
    <w:unhideWhenUsed/>
    <w:rsid w:val="0066178C"/>
    <w:pPr>
      <w:spacing w:before="100" w:beforeAutospacing="1" w:after="100" w:afterAutospacing="1"/>
    </w:pPr>
    <w:rPr>
      <w:sz w:val="24"/>
      <w:szCs w:val="24"/>
      <w:lang w:val="en-US"/>
    </w:rPr>
  </w:style>
  <w:style w:type="character" w:styleId="Strong">
    <w:name w:val="Strong"/>
    <w:uiPriority w:val="22"/>
    <w:qFormat/>
    <w:rsid w:val="0066178C"/>
    <w:rPr>
      <w:b/>
      <w:bCs/>
    </w:rPr>
  </w:style>
  <w:style w:type="paragraph" w:styleId="NoSpacing">
    <w:name w:val="No Spacing"/>
    <w:uiPriority w:val="1"/>
    <w:qFormat/>
    <w:rsid w:val="0066178C"/>
    <w:rPr>
      <w:rFonts w:ascii="Times New Roman" w:eastAsia="Times New Roman" w:hAnsi="Times New Roman"/>
    </w:rPr>
  </w:style>
  <w:style w:type="character" w:customStyle="1" w:styleId="apple-converted-space">
    <w:name w:val="apple-converted-space"/>
    <w:rsid w:val="003B0007"/>
  </w:style>
  <w:style w:type="character" w:styleId="Hyperlink">
    <w:name w:val="Hyperlink"/>
    <w:uiPriority w:val="99"/>
    <w:unhideWhenUsed/>
    <w:rsid w:val="003B0007"/>
    <w:rPr>
      <w:color w:val="0000FF"/>
      <w:u w:val="single"/>
    </w:rPr>
  </w:style>
  <w:style w:type="character" w:customStyle="1" w:styleId="style26">
    <w:name w:val="style26"/>
    <w:rsid w:val="003B0007"/>
  </w:style>
  <w:style w:type="character" w:styleId="CommentReference">
    <w:name w:val="annotation reference"/>
    <w:uiPriority w:val="99"/>
    <w:semiHidden/>
    <w:unhideWhenUsed/>
    <w:rsid w:val="001F26E7"/>
    <w:rPr>
      <w:sz w:val="16"/>
      <w:szCs w:val="16"/>
    </w:rPr>
  </w:style>
  <w:style w:type="paragraph" w:styleId="CommentText">
    <w:name w:val="annotation text"/>
    <w:basedOn w:val="Normal"/>
    <w:link w:val="CommentTextChar"/>
    <w:uiPriority w:val="99"/>
    <w:unhideWhenUsed/>
    <w:rsid w:val="001F26E7"/>
    <w:rPr>
      <w:lang w:eastAsia="x-none"/>
    </w:rPr>
  </w:style>
  <w:style w:type="character" w:customStyle="1" w:styleId="CommentTextChar">
    <w:name w:val="Comment Text Char"/>
    <w:link w:val="CommentText"/>
    <w:uiPriority w:val="99"/>
    <w:rsid w:val="001F26E7"/>
    <w:rPr>
      <w:rFonts w:ascii="Times New Roman" w:eastAsia="Times New Roman" w:hAnsi="Times New Roman"/>
      <w:lang w:val="en-GB" w:bidi="ar-SA"/>
    </w:rPr>
  </w:style>
  <w:style w:type="paragraph" w:styleId="CommentSubject">
    <w:name w:val="annotation subject"/>
    <w:basedOn w:val="CommentText"/>
    <w:next w:val="CommentText"/>
    <w:link w:val="CommentSubjectChar"/>
    <w:uiPriority w:val="99"/>
    <w:semiHidden/>
    <w:unhideWhenUsed/>
    <w:rsid w:val="001F26E7"/>
    <w:rPr>
      <w:b/>
      <w:bCs/>
    </w:rPr>
  </w:style>
  <w:style w:type="character" w:customStyle="1" w:styleId="CommentSubjectChar">
    <w:name w:val="Comment Subject Char"/>
    <w:link w:val="CommentSubject"/>
    <w:uiPriority w:val="99"/>
    <w:semiHidden/>
    <w:rsid w:val="001F26E7"/>
    <w:rPr>
      <w:rFonts w:ascii="Times New Roman" w:eastAsia="Times New Roman" w:hAnsi="Times New Roman"/>
      <w:b/>
      <w:bCs/>
      <w:lang w:val="en-GB" w:bidi="ar-SA"/>
    </w:rPr>
  </w:style>
  <w:style w:type="paragraph" w:styleId="BalloonText">
    <w:name w:val="Balloon Text"/>
    <w:basedOn w:val="Normal"/>
    <w:link w:val="BalloonTextChar"/>
    <w:uiPriority w:val="99"/>
    <w:semiHidden/>
    <w:unhideWhenUsed/>
    <w:rsid w:val="001F26E7"/>
    <w:rPr>
      <w:rFonts w:ascii="Tahoma" w:hAnsi="Tahoma" w:cs="Tahoma"/>
      <w:sz w:val="16"/>
      <w:szCs w:val="16"/>
      <w:lang w:eastAsia="x-none"/>
    </w:rPr>
  </w:style>
  <w:style w:type="character" w:customStyle="1" w:styleId="BalloonTextChar">
    <w:name w:val="Balloon Text Char"/>
    <w:link w:val="BalloonText"/>
    <w:uiPriority w:val="99"/>
    <w:semiHidden/>
    <w:rsid w:val="001F26E7"/>
    <w:rPr>
      <w:rFonts w:ascii="Tahoma" w:eastAsia="Times New Roman" w:hAnsi="Tahoma" w:cs="Tahoma"/>
      <w:sz w:val="16"/>
      <w:szCs w:val="16"/>
      <w:lang w:val="en-GB" w:bidi="ar-SA"/>
    </w:rPr>
  </w:style>
  <w:style w:type="paragraph" w:styleId="Header">
    <w:name w:val="header"/>
    <w:basedOn w:val="Normal"/>
    <w:link w:val="HeaderChar"/>
    <w:uiPriority w:val="99"/>
    <w:unhideWhenUsed/>
    <w:rsid w:val="00B70D3A"/>
    <w:pPr>
      <w:tabs>
        <w:tab w:val="center" w:pos="4680"/>
        <w:tab w:val="right" w:pos="9360"/>
      </w:tabs>
    </w:pPr>
  </w:style>
  <w:style w:type="character" w:customStyle="1" w:styleId="HeaderChar">
    <w:name w:val="Header Char"/>
    <w:basedOn w:val="DefaultParagraphFont"/>
    <w:link w:val="Header"/>
    <w:uiPriority w:val="99"/>
    <w:rsid w:val="00B70D3A"/>
    <w:rPr>
      <w:rFonts w:ascii="Times New Roman" w:eastAsia="Times New Roman" w:hAnsi="Times New Roman"/>
    </w:rPr>
  </w:style>
  <w:style w:type="paragraph" w:styleId="Footer">
    <w:name w:val="footer"/>
    <w:basedOn w:val="Normal"/>
    <w:link w:val="FooterChar"/>
    <w:uiPriority w:val="99"/>
    <w:unhideWhenUsed/>
    <w:rsid w:val="00B70D3A"/>
    <w:pPr>
      <w:tabs>
        <w:tab w:val="center" w:pos="4680"/>
        <w:tab w:val="right" w:pos="9360"/>
      </w:tabs>
    </w:pPr>
  </w:style>
  <w:style w:type="character" w:customStyle="1" w:styleId="FooterChar">
    <w:name w:val="Footer Char"/>
    <w:basedOn w:val="DefaultParagraphFont"/>
    <w:link w:val="Footer"/>
    <w:uiPriority w:val="99"/>
    <w:rsid w:val="00B70D3A"/>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135336">
      <w:bodyDiv w:val="1"/>
      <w:marLeft w:val="0"/>
      <w:marRight w:val="0"/>
      <w:marTop w:val="0"/>
      <w:marBottom w:val="0"/>
      <w:divBdr>
        <w:top w:val="none" w:sz="0" w:space="0" w:color="auto"/>
        <w:left w:val="none" w:sz="0" w:space="0" w:color="auto"/>
        <w:bottom w:val="none" w:sz="0" w:space="0" w:color="auto"/>
        <w:right w:val="none" w:sz="0" w:space="0" w:color="auto"/>
      </w:divBdr>
      <w:divsChild>
        <w:div w:id="648248154">
          <w:marLeft w:val="0"/>
          <w:marRight w:val="0"/>
          <w:marTop w:val="0"/>
          <w:marBottom w:val="0"/>
          <w:divBdr>
            <w:top w:val="none" w:sz="0" w:space="0" w:color="auto"/>
            <w:left w:val="none" w:sz="0" w:space="0" w:color="auto"/>
            <w:bottom w:val="none" w:sz="0" w:space="0" w:color="auto"/>
            <w:right w:val="none" w:sz="0" w:space="0" w:color="auto"/>
          </w:divBdr>
        </w:div>
        <w:div w:id="1156607958">
          <w:marLeft w:val="0"/>
          <w:marRight w:val="0"/>
          <w:marTop w:val="0"/>
          <w:marBottom w:val="0"/>
          <w:divBdr>
            <w:top w:val="none" w:sz="0" w:space="0" w:color="auto"/>
            <w:left w:val="none" w:sz="0" w:space="0" w:color="auto"/>
            <w:bottom w:val="none" w:sz="0" w:space="0" w:color="auto"/>
            <w:right w:val="none" w:sz="0" w:space="0" w:color="auto"/>
          </w:divBdr>
        </w:div>
        <w:div w:id="1235437342">
          <w:marLeft w:val="0"/>
          <w:marRight w:val="0"/>
          <w:marTop w:val="0"/>
          <w:marBottom w:val="0"/>
          <w:divBdr>
            <w:top w:val="none" w:sz="0" w:space="0" w:color="auto"/>
            <w:left w:val="none" w:sz="0" w:space="0" w:color="auto"/>
            <w:bottom w:val="none" w:sz="0" w:space="0" w:color="auto"/>
            <w:right w:val="none" w:sz="0" w:space="0" w:color="auto"/>
          </w:divBdr>
        </w:div>
        <w:div w:id="2030712020">
          <w:marLeft w:val="0"/>
          <w:marRight w:val="0"/>
          <w:marTop w:val="0"/>
          <w:marBottom w:val="0"/>
          <w:divBdr>
            <w:top w:val="none" w:sz="0" w:space="0" w:color="auto"/>
            <w:left w:val="none" w:sz="0" w:space="0" w:color="auto"/>
            <w:bottom w:val="none" w:sz="0" w:space="0" w:color="auto"/>
            <w:right w:val="none" w:sz="0" w:space="0" w:color="auto"/>
          </w:divBdr>
        </w:div>
      </w:divsChild>
    </w:div>
    <w:div w:id="565651093">
      <w:bodyDiv w:val="1"/>
      <w:marLeft w:val="0"/>
      <w:marRight w:val="0"/>
      <w:marTop w:val="0"/>
      <w:marBottom w:val="0"/>
      <w:divBdr>
        <w:top w:val="none" w:sz="0" w:space="0" w:color="auto"/>
        <w:left w:val="none" w:sz="0" w:space="0" w:color="auto"/>
        <w:bottom w:val="none" w:sz="0" w:space="0" w:color="auto"/>
        <w:right w:val="none" w:sz="0" w:space="0" w:color="auto"/>
      </w:divBdr>
    </w:div>
    <w:div w:id="852109613">
      <w:bodyDiv w:val="1"/>
      <w:marLeft w:val="0"/>
      <w:marRight w:val="0"/>
      <w:marTop w:val="0"/>
      <w:marBottom w:val="0"/>
      <w:divBdr>
        <w:top w:val="none" w:sz="0" w:space="0" w:color="auto"/>
        <w:left w:val="none" w:sz="0" w:space="0" w:color="auto"/>
        <w:bottom w:val="none" w:sz="0" w:space="0" w:color="auto"/>
        <w:right w:val="none" w:sz="0" w:space="0" w:color="auto"/>
      </w:divBdr>
    </w:div>
    <w:div w:id="988631965">
      <w:bodyDiv w:val="1"/>
      <w:marLeft w:val="0"/>
      <w:marRight w:val="0"/>
      <w:marTop w:val="0"/>
      <w:marBottom w:val="0"/>
      <w:divBdr>
        <w:top w:val="none" w:sz="0" w:space="0" w:color="auto"/>
        <w:left w:val="none" w:sz="0" w:space="0" w:color="auto"/>
        <w:bottom w:val="none" w:sz="0" w:space="0" w:color="auto"/>
        <w:right w:val="none" w:sz="0" w:space="0" w:color="auto"/>
      </w:divBdr>
    </w:div>
    <w:div w:id="1338272520">
      <w:bodyDiv w:val="1"/>
      <w:marLeft w:val="0"/>
      <w:marRight w:val="0"/>
      <w:marTop w:val="0"/>
      <w:marBottom w:val="0"/>
      <w:divBdr>
        <w:top w:val="none" w:sz="0" w:space="0" w:color="auto"/>
        <w:left w:val="none" w:sz="0" w:space="0" w:color="auto"/>
        <w:bottom w:val="none" w:sz="0" w:space="0" w:color="auto"/>
        <w:right w:val="none" w:sz="0" w:space="0" w:color="auto"/>
      </w:divBdr>
    </w:div>
    <w:div w:id="1426462807">
      <w:bodyDiv w:val="1"/>
      <w:marLeft w:val="0"/>
      <w:marRight w:val="0"/>
      <w:marTop w:val="0"/>
      <w:marBottom w:val="0"/>
      <w:divBdr>
        <w:top w:val="none" w:sz="0" w:space="0" w:color="auto"/>
        <w:left w:val="none" w:sz="0" w:space="0" w:color="auto"/>
        <w:bottom w:val="none" w:sz="0" w:space="0" w:color="auto"/>
        <w:right w:val="none" w:sz="0" w:space="0" w:color="auto"/>
      </w:divBdr>
    </w:div>
    <w:div w:id="1474836227">
      <w:bodyDiv w:val="1"/>
      <w:marLeft w:val="0"/>
      <w:marRight w:val="0"/>
      <w:marTop w:val="0"/>
      <w:marBottom w:val="0"/>
      <w:divBdr>
        <w:top w:val="none" w:sz="0" w:space="0" w:color="auto"/>
        <w:left w:val="none" w:sz="0" w:space="0" w:color="auto"/>
        <w:bottom w:val="none" w:sz="0" w:space="0" w:color="auto"/>
        <w:right w:val="none" w:sz="0" w:space="0" w:color="auto"/>
      </w:divBdr>
      <w:divsChild>
        <w:div w:id="145319004">
          <w:marLeft w:val="0"/>
          <w:marRight w:val="0"/>
          <w:marTop w:val="0"/>
          <w:marBottom w:val="0"/>
          <w:divBdr>
            <w:top w:val="none" w:sz="0" w:space="0" w:color="auto"/>
            <w:left w:val="none" w:sz="0" w:space="0" w:color="auto"/>
            <w:bottom w:val="none" w:sz="0" w:space="0" w:color="auto"/>
            <w:right w:val="none" w:sz="0" w:space="0" w:color="auto"/>
          </w:divBdr>
        </w:div>
        <w:div w:id="677347236">
          <w:marLeft w:val="0"/>
          <w:marRight w:val="0"/>
          <w:marTop w:val="0"/>
          <w:marBottom w:val="0"/>
          <w:divBdr>
            <w:top w:val="none" w:sz="0" w:space="0" w:color="auto"/>
            <w:left w:val="none" w:sz="0" w:space="0" w:color="auto"/>
            <w:bottom w:val="none" w:sz="0" w:space="0" w:color="auto"/>
            <w:right w:val="none" w:sz="0" w:space="0" w:color="auto"/>
          </w:divBdr>
          <w:divsChild>
            <w:div w:id="10112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62355">
      <w:bodyDiv w:val="1"/>
      <w:marLeft w:val="0"/>
      <w:marRight w:val="0"/>
      <w:marTop w:val="0"/>
      <w:marBottom w:val="0"/>
      <w:divBdr>
        <w:top w:val="none" w:sz="0" w:space="0" w:color="auto"/>
        <w:left w:val="none" w:sz="0" w:space="0" w:color="auto"/>
        <w:bottom w:val="none" w:sz="0" w:space="0" w:color="auto"/>
        <w:right w:val="none" w:sz="0" w:space="0" w:color="auto"/>
      </w:divBdr>
    </w:div>
    <w:div w:id="1803841991">
      <w:bodyDiv w:val="1"/>
      <w:marLeft w:val="0"/>
      <w:marRight w:val="0"/>
      <w:marTop w:val="0"/>
      <w:marBottom w:val="0"/>
      <w:divBdr>
        <w:top w:val="none" w:sz="0" w:space="0" w:color="auto"/>
        <w:left w:val="none" w:sz="0" w:space="0" w:color="auto"/>
        <w:bottom w:val="none" w:sz="0" w:space="0" w:color="auto"/>
        <w:right w:val="none" w:sz="0" w:space="0" w:color="auto"/>
      </w:divBdr>
    </w:div>
    <w:div w:id="2122602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Links>
    <vt:vector size="6" baseType="variant">
      <vt:variant>
        <vt:i4>7536656</vt:i4>
      </vt:variant>
      <vt:variant>
        <vt:i4>0</vt:i4>
      </vt:variant>
      <vt:variant>
        <vt:i4>0</vt:i4>
      </vt:variant>
      <vt:variant>
        <vt:i4>5</vt:i4>
      </vt:variant>
      <vt:variant>
        <vt:lpwstr>mailto:applications@bd.bbcmediaac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na, Hasanul</dc:creator>
  <cp:keywords/>
  <dc:description/>
  <cp:lastModifiedBy>Nusrat Luja</cp:lastModifiedBy>
  <cp:revision>3</cp:revision>
  <dcterms:created xsi:type="dcterms:W3CDTF">2024-04-14T06:06:00Z</dcterms:created>
  <dcterms:modified xsi:type="dcterms:W3CDTF">2024-04-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a540ac7a7368afccd78307b2cd1ee063d49cdbeaab5ac08824339beebbc508</vt:lpwstr>
  </property>
</Properties>
</file>